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117F5E" w14:textId="77777777" w:rsidR="00C225BD" w:rsidRDefault="00C225BD" w:rsidP="00C225BD">
      <w:pPr>
        <w:widowControl/>
        <w:jc w:val="left"/>
        <w:rPr>
          <w:rFonts w:ascii="Times New Roman" w:eastAsia="SimSun" w:hAnsi="Times New Roman" w:cs="Times New Roman"/>
          <w:color w:val="1F497D"/>
          <w:kern w:val="0"/>
          <w:sz w:val="22"/>
        </w:rPr>
      </w:pPr>
      <w:bookmarkStart w:id="0" w:name="OLE_LINK100"/>
      <w:bookmarkStart w:id="1" w:name="OLE_LINK99"/>
      <w:bookmarkStart w:id="2" w:name="OLE_LINK98"/>
      <w:bookmarkStart w:id="3" w:name="OLE_LINK97"/>
      <w:bookmarkStart w:id="4" w:name="OLE_LINK96"/>
      <w:bookmarkStart w:id="5" w:name="OLE_LINK95"/>
      <w:bookmarkStart w:id="6" w:name="OLE_LINK94"/>
      <w:bookmarkStart w:id="7" w:name="OLE_LINK93"/>
      <w:bookmarkStart w:id="8" w:name="OLE_LINK92"/>
      <w:bookmarkStart w:id="9" w:name="OLE_LINK91"/>
      <w:bookmarkStart w:id="10" w:name="OLE_LINK90"/>
      <w:bookmarkStart w:id="11" w:name="OLE_LINK89"/>
      <w:bookmarkStart w:id="12" w:name="OLE_LINK88"/>
      <w:bookmarkStart w:id="13" w:name="OLE_LINK87"/>
      <w:bookmarkStart w:id="14" w:name="OLE_LINK86"/>
      <w:bookmarkStart w:id="15" w:name="OLE_LINK85"/>
      <w:bookmarkStart w:id="16" w:name="OLE_LINK84"/>
      <w:bookmarkStart w:id="17" w:name="OLE_LINK83"/>
      <w:bookmarkStart w:id="18" w:name="OLE_LINK81"/>
      <w:bookmarkStart w:id="19" w:name="OLE_LINK80"/>
      <w:bookmarkStart w:id="20" w:name="OLE_LINK79"/>
      <w:bookmarkStart w:id="21" w:name="OLE_LINK78"/>
      <w:bookmarkStart w:id="22" w:name="OLE_LINK77"/>
      <w:bookmarkStart w:id="23" w:name="OLE_LINK76"/>
      <w:bookmarkStart w:id="24" w:name="OLE_LINK75"/>
      <w:bookmarkStart w:id="25" w:name="OLE_LINK74"/>
      <w:bookmarkStart w:id="26" w:name="OLE_LINK73"/>
      <w:bookmarkStart w:id="27" w:name="OLE_LINK72"/>
      <w:bookmarkStart w:id="28" w:name="OLE_LINK71"/>
      <w:bookmarkStart w:id="29" w:name="OLE_LINK69"/>
      <w:bookmarkStart w:id="30" w:name="_Hlk137286460"/>
      <w:bookmarkStart w:id="31" w:name="OLE_LINK66"/>
      <w:bookmarkStart w:id="32" w:name="OLE_LINK64"/>
      <w:bookmarkStart w:id="33" w:name="OLE_LINK65"/>
      <w:bookmarkStart w:id="34" w:name="OLE_LINK60"/>
      <w:bookmarkStart w:id="35" w:name="OLE_LINK58"/>
      <w:bookmarkStart w:id="36" w:name="OLE_LINK56"/>
      <w:bookmarkStart w:id="37" w:name="OLE_LINK54"/>
      <w:bookmarkStart w:id="38" w:name="OLE_LINK55"/>
      <w:bookmarkStart w:id="39" w:name="OLE_LINK53"/>
      <w:bookmarkStart w:id="40" w:name="_Hlk98936610"/>
      <w:bookmarkStart w:id="41" w:name="OLE_LINK51"/>
      <w:bookmarkStart w:id="42" w:name="OLE_LINK52"/>
      <w:bookmarkStart w:id="43" w:name="OLE_LINK43"/>
      <w:bookmarkStart w:id="44" w:name="OLE_LINK44"/>
      <w:bookmarkStart w:id="45" w:name="_Hlk78829425"/>
      <w:bookmarkStart w:id="46" w:name="_Hlk76190745"/>
      <w:bookmarkStart w:id="47" w:name="OLE_LINK41"/>
      <w:bookmarkStart w:id="48" w:name="OLE_LINK42"/>
      <w:bookmarkStart w:id="49" w:name="OLE_LINK38"/>
      <w:bookmarkStart w:id="50" w:name="OLE_LINK39"/>
      <w:bookmarkStart w:id="51" w:name="OLE_LINK34"/>
      <w:bookmarkStart w:id="52" w:name="OLE_LINK35"/>
      <w:bookmarkStart w:id="53" w:name="OLE_LINK32"/>
      <w:bookmarkStart w:id="54" w:name="OLE_LINK3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9" w:tgtFrame="_new" w:history="1">
        <w:r w:rsidRPr="00C225BD">
          <w:rPr>
            <w:rStyle w:val="ae"/>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hint="eastAsia"/>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lastRenderedPageBreak/>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af0"/>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10" w:tgtFrame="_new" w:history="1">
        <w:r w:rsidRPr="00A5608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11" w:tgtFrame="_new" w:history="1">
        <w:r w:rsidRPr="00A5608C">
          <w:rPr>
            <w:rStyle w:val="ae"/>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lastRenderedPageBreak/>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lastRenderedPageBreak/>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12"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13"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14"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lastRenderedPageBreak/>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000000" w:rsidP="006E3E41">
      <w:pPr>
        <w:widowControl/>
        <w:ind w:firstLine="420"/>
        <w:jc w:val="left"/>
        <w:rPr>
          <w:rFonts w:ascii="Times New Roman" w:eastAsia="SimSun" w:hAnsi="Times New Roman" w:cs="Times New Roman"/>
          <w:color w:val="1F497D"/>
          <w:kern w:val="0"/>
          <w:sz w:val="22"/>
        </w:rPr>
      </w:pPr>
      <w:hyperlink r:id="rId15" w:tgtFrame="_new" w:history="1">
        <w:r w:rsidR="006E3E41"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lastRenderedPageBreak/>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16"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17"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lastRenderedPageBreak/>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lastRenderedPageBreak/>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18"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lastRenderedPageBreak/>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lastRenderedPageBreak/>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19"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7"/>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 xml:space="preserve">H. </w:t>
      </w:r>
      <w:proofErr w:type="spellStart"/>
      <w:r w:rsidRPr="003B3403">
        <w:rPr>
          <w:rFonts w:ascii="Times New Roman" w:eastAsia="SimSun" w:hAnsi="Times New Roman" w:cs="Times New Roman"/>
          <w:color w:val="1F497D"/>
          <w:kern w:val="0"/>
          <w:sz w:val="22"/>
        </w:rPr>
        <w:t>Khanai</w:t>
      </w:r>
      <w:proofErr w:type="spellEnd"/>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20"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21"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22"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23"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lastRenderedPageBreak/>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ae"/>
          <w:rFonts w:ascii="Times New Roman" w:eastAsia="SimSun" w:hAnsi="Times New Roman" w:cs="Times New Roman"/>
          <w:kern w:val="0"/>
          <w:sz w:val="22"/>
        </w:rPr>
        <w:t>Link</w:t>
      </w:r>
      <w:r>
        <w:rPr>
          <w:rStyle w:val="ae"/>
          <w:rFonts w:ascii="Times New Roman" w:eastAsia="SimSun" w:hAnsi="Times New Roman" w:cs="Times New Roman"/>
          <w:kern w:val="0"/>
          <w:sz w:val="22"/>
        </w:rP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proofErr w:type="spellEnd"/>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24"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 xml:space="preserve">In addition, I will submit paper about machine learning for 4D </w:t>
      </w:r>
      <w:r>
        <w:rPr>
          <w:rFonts w:ascii="Times New Roman" w:eastAsia="SimSun" w:hAnsi="Times New Roman" w:cs="Times New Roman"/>
          <w:color w:val="1F497D"/>
          <w:kern w:val="0"/>
          <w:sz w:val="22"/>
        </w:rPr>
        <w:lastRenderedPageBreak/>
        <w:t>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25"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lastRenderedPageBreak/>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lastRenderedPageBreak/>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5" w:name="OLE_LINK82"/>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7"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0"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w:t>
      </w:r>
      <w:r w:rsidRPr="006337CE">
        <w:rPr>
          <w:rFonts w:ascii="Times New Roman" w:eastAsia="SimSun" w:hAnsi="Times New Roman" w:cs="Times New Roman"/>
          <w:color w:val="1F497D"/>
          <w:kern w:val="0"/>
          <w:sz w:val="22"/>
        </w:rPr>
        <w:lastRenderedPageBreak/>
        <w:t>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1"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lastRenderedPageBreak/>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32"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lastRenderedPageBreak/>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33"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34"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35"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lastRenderedPageBreak/>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36" w:history="1">
        <w:r w:rsidRPr="00360A7A">
          <w:rPr>
            <w:rStyle w:val="ae"/>
            <w:rFonts w:ascii="Times New Roman" w:eastAsia="SimSun" w:hAnsi="Times New Roman" w:cs="Times New Roman"/>
            <w:kern w:val="0"/>
            <w:sz w:val="22"/>
          </w:rPr>
          <w:t xml:space="preserve">Liuchao </w:t>
        </w:r>
        <w:proofErr w:type="spellStart"/>
        <w:r w:rsidRPr="00360A7A">
          <w:rPr>
            <w:rStyle w:val="ae"/>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lastRenderedPageBreak/>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37"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To calibrate the accelerometers, you need to determine their offset and scaling factors. These parameters ensure that the raw sensor readings are transformed </w:t>
      </w:r>
      <w:r w:rsidRPr="0057634E">
        <w:rPr>
          <w:rFonts w:ascii="Times New Roman" w:eastAsia="SimSun" w:hAnsi="Times New Roman" w:cs="Times New Roman"/>
          <w:color w:val="1F497D"/>
          <w:kern w:val="0"/>
          <w:sz w:val="22"/>
        </w:rPr>
        <w:lastRenderedPageBreak/>
        <w:t>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38"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39"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lastRenderedPageBreak/>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7" w:name="_Hlk149559572"/>
      <w:r w:rsidR="00855509" w:rsidRPr="00855509">
        <w:rPr>
          <w:rFonts w:ascii="Times New Roman" w:eastAsia="SimSun" w:hAnsi="Times New Roman" w:cs="Times New Roman"/>
          <w:i/>
          <w:iCs/>
          <w:color w:val="1F497D"/>
          <w:kern w:val="0"/>
          <w:sz w:val="22"/>
        </w:rPr>
        <w:t>Advanced Intelligent Systems</w:t>
      </w:r>
      <w:bookmarkEnd w:id="5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40"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lastRenderedPageBreak/>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 xml:space="preserve">ve </w:t>
      </w:r>
      <w:r w:rsidRPr="009A50F7">
        <w:rPr>
          <w:rFonts w:ascii="Times New Roman" w:eastAsia="SimSun" w:hAnsi="Times New Roman" w:cs="Times New Roman"/>
          <w:color w:val="1F497D"/>
          <w:kern w:val="0"/>
          <w:sz w:val="22"/>
        </w:rPr>
        <w:lastRenderedPageBreak/>
        <w:t>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r w:rsidR="002709FC" w:rsidRPr="0033750C">
        <w:rPr>
          <w:rFonts w:ascii="Times New Roman" w:eastAsia="SimSun" w:hAnsi="Times New Roman" w:cs="Times New Roman"/>
          <w:color w:val="1F497D"/>
          <w:kern w:val="0"/>
          <w:sz w:val="22"/>
        </w:rPr>
        <w:t>Jin,</w:t>
      </w:r>
      <w:proofErr w:type="spell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provided information,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 xml:space="preserve">I will also maintain open communication with my supervisor to determine a suitable date for the rescheduled oral </w:t>
      </w:r>
      <w:r w:rsidR="00CE4100" w:rsidRPr="0033750C">
        <w:rPr>
          <w:rFonts w:ascii="Times New Roman" w:eastAsia="SimSun" w:hAnsi="Times New Roman" w:cs="Times New Roman"/>
          <w:color w:val="1F497D"/>
          <w:kern w:val="0"/>
          <w:sz w:val="22"/>
        </w:rPr>
        <w:lastRenderedPageBreak/>
        <w:t>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equation can impact the precision of the result. To address this, I will regrad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w:t>
      </w:r>
      <w:r w:rsidRPr="0033750C">
        <w:rPr>
          <w:rFonts w:ascii="Times New Roman" w:eastAsia="SimSun" w:hAnsi="Times New Roman" w:cs="Times New Roman"/>
          <w:color w:val="1F497D"/>
          <w:kern w:val="0"/>
          <w:sz w:val="22"/>
        </w:rPr>
        <w:lastRenderedPageBreak/>
        <w:t>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41"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42"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43"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8"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44"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45"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inform you that I have received approval from my supervisor, Prof. Liao, to take on the role of tutor for MAEG5715 as you mentioned </w:t>
      </w:r>
      <w:r w:rsidRPr="0033750C">
        <w:rPr>
          <w:rFonts w:ascii="Times New Roman" w:eastAsia="SimSun" w:hAnsi="Times New Roman" w:cs="Times New Roman"/>
          <w:color w:val="1F497D"/>
          <w:kern w:val="0"/>
          <w:sz w:val="22"/>
        </w:rPr>
        <w:lastRenderedPageBreak/>
        <w:t>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46"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47"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48"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49"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prospect of contributing to the field of materials science and engineering as a Guest Editor is tremendously exciting. The esteemed reputation of the Materials Journal and its </w:t>
      </w:r>
      <w:r w:rsidRPr="0033750C">
        <w:rPr>
          <w:rFonts w:ascii="Times New Roman" w:eastAsia="SimSun" w:hAnsi="Times New Roman" w:cs="Times New Roman"/>
          <w:color w:val="1F497D"/>
          <w:kern w:val="0"/>
          <w:sz w:val="22"/>
        </w:rPr>
        <w:lastRenderedPageBreak/>
        <w:t>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50"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51"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in the process of applying for the refund of the HK$3,500 resident deposit as per the instructions provided in your recent communication. </w:t>
      </w:r>
      <w:r w:rsidRPr="0033750C">
        <w:rPr>
          <w:rFonts w:ascii="Times New Roman" w:eastAsia="SimSun" w:hAnsi="Times New Roman" w:cs="Times New Roman"/>
          <w:color w:val="1F497D"/>
          <w:kern w:val="0"/>
          <w:sz w:val="22"/>
        </w:rPr>
        <w:lastRenderedPageBreak/>
        <w:t>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52"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53"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meet some problems with coding (for construction of personal page, java or </w:t>
      </w:r>
      <w:r w:rsidRPr="0033750C">
        <w:rPr>
          <w:rFonts w:ascii="Times New Roman" w:eastAsia="SimSun" w:hAnsi="Times New Roman" w:cs="Times New Roman"/>
          <w:color w:val="1F497D"/>
          <w:kern w:val="0"/>
          <w:sz w:val="22"/>
        </w:rPr>
        <w:lastRenderedPageBreak/>
        <w:t xml:space="preserve">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4"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r w:rsidRPr="0033750C">
        <w:rPr>
          <w:rFonts w:ascii="Times New Roman" w:eastAsia="SimSun" w:hAnsi="Times New Roman" w:cs="Times New Roman"/>
          <w:color w:val="1F497D"/>
          <w:kern w:val="0"/>
          <w:sz w:val="22"/>
        </w:rPr>
        <w:lastRenderedPageBreak/>
        <w:t>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5"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in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6"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57"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58"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59"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60"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61"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62"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63"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64"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65"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66"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67"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68"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w:t>
      </w:r>
      <w:r w:rsidR="00F062C1" w:rsidRPr="0033750C">
        <w:rPr>
          <w:rFonts w:ascii="Times New Roman" w:eastAsia="SimSun" w:hAnsi="Times New Roman" w:cs="Times New Roman"/>
          <w:color w:val="1F497D"/>
          <w:kern w:val="0"/>
          <w:sz w:val="22"/>
        </w:rPr>
        <w:lastRenderedPageBreak/>
        <w:t xml:space="preserve">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r w:rsidRPr="0033750C">
        <w:rPr>
          <w:rFonts w:ascii="Times New Roman" w:eastAsia="SimSun" w:hAnsi="Times New Roman" w:cs="Times New Roman"/>
          <w:color w:val="1F497D"/>
          <w:kern w:val="0"/>
          <w:sz w:val="22"/>
        </w:rPr>
        <w:t>invonvenience</w:t>
      </w:r>
      <w:proofErr w:type="spell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r w:rsidRPr="0033750C">
        <w:rPr>
          <w:rFonts w:ascii="Times New Roman" w:eastAsia="SimSun" w:hAnsi="Times New Roman" w:cs="Times New Roman"/>
          <w:color w:val="1F497D"/>
          <w:kern w:val="0"/>
          <w:sz w:val="22"/>
        </w:rPr>
        <w:t>anydesk</w:t>
      </w:r>
      <w:proofErr w:type="spell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w:t>
      </w:r>
      <w:proofErr w:type="gramStart"/>
      <w:r w:rsidR="009E5AF6" w:rsidRPr="0033750C">
        <w:rPr>
          <w:rFonts w:ascii="Times New Roman" w:eastAsia="SimSun" w:hAnsi="Times New Roman" w:cs="Times New Roman"/>
          <w:color w:val="1F497D"/>
          <w:kern w:val="0"/>
          <w:sz w:val="22"/>
        </w:rPr>
        <w:t>and also</w:t>
      </w:r>
      <w:proofErr w:type="gramEnd"/>
      <w:r w:rsidR="009E5AF6" w:rsidRPr="0033750C">
        <w:rPr>
          <w:rFonts w:ascii="Times New Roman" w:eastAsia="SimSun" w:hAnsi="Times New Roman" w:cs="Times New Roman"/>
          <w:color w:val="1F497D"/>
          <w:kern w:val="0"/>
          <w:sz w:val="22"/>
        </w:rPr>
        <w:t xml:space="preserve">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the first week, I helped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69"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70"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71"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2"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73"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w:t>
      </w:r>
      <w:proofErr w:type="spellStart"/>
      <w:r w:rsidR="00C6036F" w:rsidRPr="0033750C">
        <w:rPr>
          <w:rFonts w:ascii="Times New Roman" w:eastAsia="SimSun" w:hAnsi="Times New Roman" w:cs="Times New Roman"/>
          <w:color w:val="1F497D"/>
          <w:kern w:val="0"/>
          <w:sz w:val="22"/>
          <w:lang w:val="en-HK"/>
        </w:rPr>
        <w:t>Dr.</w:t>
      </w:r>
      <w:proofErr w:type="spellEnd"/>
      <w:r w:rsidR="00C6036F" w:rsidRPr="0033750C">
        <w:rPr>
          <w:rFonts w:ascii="Times New Roman" w:eastAsia="SimSun" w:hAnsi="Times New Roman" w:cs="Times New Roman"/>
          <w:color w:val="1F497D"/>
          <w:kern w:val="0"/>
          <w:sz w:val="22"/>
          <w:lang w:val="en-HK"/>
        </w:rPr>
        <w:t xml:space="preserve">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w:t>
      </w: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w:t>
      </w:r>
      <w:r w:rsidRPr="0033750C">
        <w:rPr>
          <w:rFonts w:ascii="Times New Roman" w:eastAsia="SimSun" w:hAnsi="Times New Roman" w:cs="Times New Roman"/>
          <w:color w:val="1F497D"/>
          <w:kern w:val="0"/>
          <w:sz w:val="22"/>
          <w:lang w:val="en-HK"/>
        </w:rPr>
        <w:lastRenderedPageBreak/>
        <w:t>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74"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75"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76"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request a reschedule of our DMA test for this afternoon. During our testing this morning, we discovered that the temperature control of the sample was slower than expected, and we would like to increase the number of sampling </w:t>
      </w:r>
      <w:r w:rsidRPr="0033750C">
        <w:rPr>
          <w:rFonts w:ascii="Times New Roman" w:eastAsia="SimSun" w:hAnsi="Times New Roman" w:cs="Times New Roman"/>
          <w:color w:val="1F497D"/>
          <w:kern w:val="0"/>
          <w:sz w:val="22"/>
        </w:rPr>
        <w:lastRenderedPageBreak/>
        <w:t>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9"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r w:rsidR="00CF40BA" w:rsidRPr="0033750C">
        <w:rPr>
          <w:rFonts w:ascii="Times New Roman" w:eastAsia="SimSun" w:hAnsi="Times New Roman" w:cs="Times New Roman"/>
          <w:color w:val="1F497D"/>
          <w:kern w:val="0"/>
          <w:sz w:val="22"/>
        </w:rPr>
        <w:t>can not</w:t>
      </w:r>
      <w:proofErr w:type="spell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7"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8"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9"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0"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81"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82"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83"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4"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85"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w:t>
      </w:r>
      <w:proofErr w:type="gramEnd"/>
      <w:r w:rsidRPr="0033750C">
        <w:rPr>
          <w:rFonts w:ascii="Times New Roman" w:hAnsi="Times New Roman" w:cs="Times New Roman"/>
          <w:kern w:val="0"/>
          <w:sz w:val="14"/>
          <w:szCs w:val="36"/>
          <w:lang w:val="en-HK"/>
        </w:rPr>
        <w:t>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6"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7"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88"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89"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90"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91"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92"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93"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3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94"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bookmarkEnd w:id="3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1" w:name="OLE_LINK62"/>
      <w:bookmarkStart w:id="6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bookmarkEnd w:id="6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friend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5"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6"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97"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98"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01"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02"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03"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w:t>
      </w:r>
      <w:r w:rsidR="002D12B2" w:rsidRPr="0033750C">
        <w:rPr>
          <w:rFonts w:ascii="Times New Roman" w:eastAsia="SimSun" w:hAnsi="Times New Roman" w:cs="Times New Roman"/>
          <w:color w:val="1F497D"/>
          <w:kern w:val="0"/>
          <w:sz w:val="22"/>
        </w:rPr>
        <w:lastRenderedPageBreak/>
        <w:t xml:space="preserve">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104"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105"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106"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just write about what we think is feasible in this technology, we need to write about the development in other directions as well, whether it is feasible or not. For example, when </w:t>
      </w:r>
      <w:r w:rsidRPr="0033750C">
        <w:rPr>
          <w:rFonts w:ascii="Times New Roman" w:eastAsia="SimSun" w:hAnsi="Times New Roman" w:cs="Times New Roman"/>
          <w:color w:val="1F497D"/>
          <w:kern w:val="0"/>
          <w:sz w:val="22"/>
        </w:rPr>
        <w:lastRenderedPageBreak/>
        <w:t>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107"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108"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109"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met a serious problem with the e-visa application. It will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w:t>
      </w:r>
      <w:r w:rsidRPr="0033750C">
        <w:rPr>
          <w:rFonts w:ascii="Times New Roman" w:eastAsia="SimSun" w:hAnsi="Times New Roman" w:cs="Times New Roman"/>
          <w:color w:val="1F497D"/>
          <w:kern w:val="0"/>
          <w:sz w:val="22"/>
        </w:rPr>
        <w:lastRenderedPageBreak/>
        <w:t>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original university email (</w:t>
      </w:r>
      <w:hyperlink r:id="rId110"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1"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2"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3"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4"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5"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6"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7"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original university email (</w:t>
      </w:r>
      <w:hyperlink r:id="rId118"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9"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0"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1"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2"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23"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4"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25"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has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 xml:space="preserve">ou should feel free to get in touch with </w:t>
      </w:r>
      <w:r w:rsidRPr="0033750C">
        <w:rPr>
          <w:rFonts w:ascii="Times New Roman" w:eastAsia="SimSun" w:hAnsi="Times New Roman" w:cs="Times New Roman"/>
          <w:color w:val="1F497D"/>
          <w:kern w:val="0"/>
          <w:sz w:val="22"/>
        </w:rPr>
        <w:lastRenderedPageBreak/>
        <w:t>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6"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7"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8"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9"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0"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1"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2"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3"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4"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5"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6"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7"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bookmarkEnd w:id="3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quiz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other patents submitted to be approved. I will keep updated with you as soon as they are </w:t>
      </w:r>
      <w:r w:rsidRPr="0033750C">
        <w:rPr>
          <w:rFonts w:ascii="Times New Roman" w:eastAsia="SimSun" w:hAnsi="Times New Roman" w:cs="Times New Roman"/>
          <w:color w:val="1F497D"/>
          <w:kern w:val="0"/>
          <w:sz w:val="22"/>
        </w:rPr>
        <w:lastRenderedPageBreak/>
        <w:t>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other patents submitted to be approved. I will keep updated with you as soon as they are </w:t>
      </w:r>
      <w:r w:rsidRPr="0033750C">
        <w:rPr>
          <w:rFonts w:ascii="Times New Roman" w:eastAsia="SimSun" w:hAnsi="Times New Roman" w:cs="Times New Roman"/>
          <w:color w:val="1F497D"/>
          <w:kern w:val="0"/>
          <w:sz w:val="22"/>
        </w:rPr>
        <w:lastRenderedPageBreak/>
        <w:t>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w:t>
      </w:r>
      <w:r w:rsidRPr="0033750C">
        <w:rPr>
          <w:rFonts w:ascii="Times New Roman" w:eastAsia="SimSun" w:hAnsi="Times New Roman" w:cs="Times New Roman"/>
          <w:color w:val="1F497D"/>
          <w:kern w:val="0"/>
          <w:sz w:val="22"/>
        </w:rPr>
        <w:lastRenderedPageBreak/>
        <w:t xml:space="preserve">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is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quiz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University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national scholarship</w:t>
      </w:r>
      <w:proofErr w:type="gramStart"/>
      <w:r w:rsidRPr="0033750C">
        <w:rPr>
          <w:rFonts w:ascii="Times New Roman" w:eastAsia="SimSun" w:hAnsi="Times New Roman" w:cs="Times New Roman"/>
          <w:color w:val="1F497D"/>
          <w:kern w:val="0"/>
          <w:sz w:val="22"/>
        </w:rPr>
        <w:t xml:space="preserve">,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38"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1"/>
    <w:bookmarkEnd w:id="4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ae"/>
          <w:rFonts w:ascii="Times New Roman" w:eastAsia="DengXian" w:hAnsi="Times New Roman" w:cs="Times New Roman"/>
          <w:kern w:val="0"/>
          <w:sz w:val="22"/>
          <w:bdr w:val="none" w:sz="0" w:space="0" w:color="auto" w:frame="1"/>
        </w:rPr>
        <w:t>windbirdman@stu.scu.edu.cn</w:t>
      </w:r>
      <w:r>
        <w:rPr>
          <w:rStyle w:val="ae"/>
          <w:rFonts w:ascii="Times New Roman" w:eastAsia="DengXian" w:hAnsi="Times New Roman" w:cs="Times New Roman"/>
          <w:kern w:val="0"/>
          <w:sz w:val="22"/>
          <w:bdr w:val="none" w:sz="0" w:space="0" w:color="auto" w:frame="1"/>
        </w:rP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39"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9" w:name="OLE_LINK49"/>
      <w:bookmarkStart w:id="7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40"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9"/>
    <w:bookmarkEnd w:id="7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141"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1" w:name="OLE_LINK47"/>
      <w:bookmarkStart w:id="7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1"/>
      <w:bookmarkEnd w:id="7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help.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3" w:name="OLE_LINK45"/>
      <w:bookmarkStart w:id="7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3"/>
    <w:bookmarkEnd w:id="7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about quiz on QQ grou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that could you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bookmarkEnd w:id="4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5" w:name="_Hlk81907781"/>
      <w:r w:rsidRPr="0033750C">
        <w:rPr>
          <w:rFonts w:ascii="Times New Roman" w:eastAsia="SimSun" w:hAnsi="Times New Roman" w:cs="Times New Roman"/>
          <w:color w:val="1F497D"/>
          <w:kern w:val="0"/>
          <w:sz w:val="22"/>
        </w:rPr>
        <w:t>Mechanical Behavior of Fiber Reinforced Composites</w:t>
      </w:r>
      <w:bookmarkEnd w:id="7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need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think,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142"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r w:rsidR="003D3F4E" w:rsidRPr="0033750C">
        <w:rPr>
          <w:rFonts w:ascii="Times New Roman" w:eastAsia="SimSun" w:hAnsi="Times New Roman" w:cs="Times New Roman"/>
          <w:color w:val="1F497D"/>
          <w:kern w:val="0"/>
          <w:sz w:val="22"/>
        </w:rPr>
        <w:t>registed</w:t>
      </w:r>
      <w:proofErr w:type="spell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the bio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majoring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m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43"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th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feel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7"/>
    <w:bookmarkEnd w:id="4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9"/>
    <w:bookmarkEnd w:id="5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b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7" w:name="OLE_LINK36"/>
      <w:bookmarkStart w:id="78" w:name="OLE_LINK37"/>
      <w:r w:rsidRPr="0033750C">
        <w:rPr>
          <w:rFonts w:ascii="Times New Roman" w:eastAsia="SimSun" w:hAnsi="Times New Roman" w:cs="Times New Roman"/>
          <w:color w:val="1F497D"/>
          <w:kern w:val="0"/>
          <w:sz w:val="22"/>
        </w:rPr>
        <w:t xml:space="preserve">Dear Prof. </w:t>
      </w:r>
      <w:proofErr w:type="spellStart"/>
      <w:r w:rsidR="00A2700F" w:rsidRPr="0033750C">
        <w:rPr>
          <w:rFonts w:ascii="Times New Roman" w:eastAsia="SimSun" w:hAnsi="Times New Roman" w:cs="Times New Roman"/>
          <w:color w:val="1F497D"/>
          <w:kern w:val="0"/>
          <w:sz w:val="22"/>
        </w:rPr>
        <w:t>Katzschmann</w:t>
      </w:r>
      <w:proofErr w:type="spellEnd"/>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bookmarkEnd w:id="7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suggestion. When revised, please send me your report in the form of PowerPoint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principals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present to him first for his advice. Once finishing revis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bookmarkEnd w:id="5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ae"/>
          <w:rFonts w:ascii="Times New Roman" w:eastAsia="SimSun" w:hAnsi="Times New Roman" w:cs="Times New Roman"/>
          <w:kern w:val="0"/>
          <w:sz w:val="22"/>
        </w:rPr>
        <w:t>windbirdman@stu.scu.edu.cn</w:t>
      </w:r>
      <w:r>
        <w:rPr>
          <w:rStyle w:val="ae"/>
          <w:rFonts w:ascii="Times New Roman" w:eastAsia="SimSun" w:hAnsi="Times New Roman" w:cs="Times New Roman"/>
          <w:kern w:val="0"/>
          <w:sz w:val="22"/>
        </w:rP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44"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bookmarkEnd w:id="5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9" w:name="OLE_LINK30"/>
      <w:bookmarkStart w:id="8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bookmarkEnd w:id="8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in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download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for a review paper for publication about the underwater charging for a school of robotic fishes through renewable energy. Till now, I just finish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1" w:name="OLE_LINK28"/>
      <w:bookmarkStart w:id="8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bookmarkEnd w:id="8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3" w:name="OLE_LINK26"/>
      <w:bookmarkStart w:id="8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bookmarkEnd w:id="8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at June 1st and b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literatures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5" w:name="OLE_LINK23"/>
      <w:bookmarkStart w:id="86" w:name="OLE_LINK22"/>
      <w:r w:rsidRPr="0033750C">
        <w:rPr>
          <w:rFonts w:ascii="Times New Roman" w:eastAsia="SimSun" w:hAnsi="Times New Roman" w:cs="Times New Roman"/>
          <w:color w:val="1F497D"/>
          <w:kern w:val="0"/>
          <w:sz w:val="22"/>
        </w:rPr>
        <w:t>AUV</w:t>
      </w:r>
      <w:bookmarkEnd w:id="85"/>
      <w:bookmarkEnd w:id="8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for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appreciated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7"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on CAD design and </w:t>
      </w:r>
      <w:bookmarkStart w:id="88" w:name="_Hlk62423961"/>
      <w:r w:rsidRPr="0033750C">
        <w:rPr>
          <w:rFonts w:ascii="Times New Roman" w:eastAsia="SimSun" w:hAnsi="Times New Roman" w:cs="Times New Roman"/>
          <w:color w:val="1F497D"/>
          <w:kern w:val="0"/>
          <w:sz w:val="22"/>
        </w:rPr>
        <w:t>FEM modelling with</w:t>
      </w:r>
      <w:bookmarkEnd w:id="8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9" w:name="OLE_LINK19"/>
      <w:bookmarkStart w:id="90" w:name="OLE_LINK18"/>
      <w:r w:rsidRPr="0033750C">
        <w:rPr>
          <w:rFonts w:ascii="Times New Roman" w:eastAsia="SimSun" w:hAnsi="Times New Roman" w:cs="Times New Roman"/>
          <w:color w:val="2F5496" w:themeColor="accent1" w:themeShade="BF"/>
          <w:kern w:val="0"/>
          <w:sz w:val="24"/>
          <w:szCs w:val="24"/>
        </w:rPr>
        <w:t xml:space="preserve"> | </w:t>
      </w:r>
      <w:bookmarkEnd w:id="89"/>
      <w:bookmarkEnd w:id="9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them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the responsibility.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Copper, should I draw two electrons (4s orbital) or nine electrons (3d orbital) near the Cu? If the answer is two,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holding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compensat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 xml:space="preserve">-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1" w:name="_Hlk533544043"/>
      <w:r w:rsidRPr="0033750C">
        <w:rPr>
          <w:rFonts w:ascii="Times New Roman" w:hAnsi="Times New Roman" w:cs="Times New Roman"/>
          <w:color w:val="000000"/>
        </w:rPr>
        <w:t>be free from 8:00 to 9:40 on tomorrow morning</w:t>
      </w:r>
      <w:bookmarkEnd w:id="91"/>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2"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3"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93"/>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4" w:name="_Hlk533608434"/>
      <w:r w:rsidRPr="0033750C">
        <w:rPr>
          <w:rFonts w:ascii="Times New Roman" w:hAnsi="Times New Roman" w:cs="Times New Roman"/>
          <w:color w:val="000000"/>
          <w:sz w:val="24"/>
          <w:szCs w:val="24"/>
        </w:rPr>
        <w:t>Class Section 1</w:t>
      </w:r>
      <w:bookmarkEnd w:id="9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9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7" w:name="OLE_LINK1"/>
      <w:bookmarkStart w:id="98" w:name="OLE_LINK2"/>
      <w:bookmarkStart w:id="9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7"/>
      <w:bookmarkEnd w:id="98"/>
      <w:bookmarkEnd w:id="9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appreciated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going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1" w:name="_Hlk11336083"/>
      <w:r w:rsidRPr="0033750C">
        <w:rPr>
          <w:rFonts w:ascii="Times New Roman" w:hAnsi="Times New Roman" w:cs="Times New Roman"/>
          <w:sz w:val="24"/>
          <w:szCs w:val="24"/>
        </w:rPr>
        <w:t>teaching assistant</w:t>
      </w:r>
      <w:bookmarkEnd w:id="10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2" w:name="OLE_LINK8"/>
      <w:bookmarkStart w:id="10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2"/>
    <w:bookmarkEnd w:id="103"/>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4"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speak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5" w:name="OLE_LINK6"/>
      <w:bookmarkStart w:id="10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5"/>
    <w:bookmarkEnd w:id="10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office hous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45">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7" w:name="OLE_LINK20"/>
      <w:bookmarkStart w:id="108" w:name="OLE_LINK21"/>
      <w:r w:rsidRPr="0033750C">
        <w:rPr>
          <w:rFonts w:ascii="Times New Roman" w:hAnsi="Times New Roman" w:cs="Times New Roman"/>
          <w:sz w:val="24"/>
          <w:szCs w:val="24"/>
        </w:rPr>
        <w:t xml:space="preserve">Thank you again for your patient help. </w:t>
      </w:r>
      <w:bookmarkEnd w:id="107"/>
      <w:bookmarkEnd w:id="10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9" w:name="_Hlk45211293"/>
      <w:bookmarkStart w:id="110" w:name="OLE_LINK14"/>
      <w:r w:rsidRPr="0033750C">
        <w:rPr>
          <w:rFonts w:ascii="Times New Roman" w:hAnsi="Times New Roman" w:cs="Times New Roman"/>
          <w:sz w:val="24"/>
          <w:szCs w:val="24"/>
        </w:rPr>
        <w:t>Your assistance will be greatly appreciated and looking forward to your earliest reply.</w:t>
      </w:r>
    </w:p>
    <w:bookmarkEnd w:id="109"/>
    <w:bookmarkEnd w:id="110"/>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ar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11" w:name="OLE_LINK24"/>
      <w:bookmarkStart w:id="112" w:name="OLE_LINK25"/>
      <w:r w:rsidRPr="0033750C">
        <w:rPr>
          <w:rFonts w:ascii="Times New Roman" w:hAnsi="Times New Roman" w:cs="Times New Roman"/>
          <w:color w:val="000000"/>
          <w:sz w:val="24"/>
          <w:szCs w:val="24"/>
        </w:rPr>
        <w:t xml:space="preserve">I cannot wait to see you </w:t>
      </w:r>
      <w:bookmarkStart w:id="113" w:name="OLE_LINK11"/>
      <w:bookmarkStart w:id="114" w:name="OLE_LINK10"/>
      <w:r w:rsidRPr="0033750C">
        <w:rPr>
          <w:rFonts w:ascii="Times New Roman" w:hAnsi="Times New Roman" w:cs="Times New Roman"/>
          <w:color w:val="000000"/>
          <w:sz w:val="24"/>
          <w:szCs w:val="24"/>
        </w:rPr>
        <w:t xml:space="preserve">at Westlake University! </w:t>
      </w:r>
      <w:bookmarkEnd w:id="113"/>
      <w:bookmarkEnd w:id="114"/>
    </w:p>
    <w:bookmarkEnd w:id="111"/>
    <w:bookmarkEnd w:id="112"/>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5" w:name="_Hlk45211040"/>
      <w:bookmarkStart w:id="11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5"/>
      <w:bookmarkEnd w:id="11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7" w:name="OLE_LINK12"/>
      <w:bookmarkStart w:id="11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the WeChat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7"/>
    <w:bookmarkEnd w:id="11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less.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9"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0"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mor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of do I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1"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48"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now a member of a project in the </w:t>
      </w:r>
      <w:proofErr w:type="spellStart"/>
      <w:r w:rsidRPr="0033750C">
        <w:rPr>
          <w:rFonts w:ascii="Times New Roman" w:hAnsi="Times New Roman" w:cs="Times New Roman"/>
          <w:sz w:val="24"/>
          <w:szCs w:val="24"/>
        </w:rPr>
        <w:t>Dongfang</w:t>
      </w:r>
      <w:proofErr w:type="spellEnd"/>
      <w:r w:rsidRPr="0033750C">
        <w:rPr>
          <w:rFonts w:ascii="Times New Roman" w:hAnsi="Times New Roman" w:cs="Times New Roman"/>
          <w:sz w:val="24"/>
          <w:szCs w:val="24"/>
        </w:rPr>
        <w:t xml:space="preserve">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2" w:name="_Hlk59005980"/>
      <w:bookmarkStart w:id="123"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2"/>
      <w:bookmarkEnd w:id="12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4" w:name="OLE_LINK16"/>
      <w:bookmarkStart w:id="12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4"/>
      <w:bookmarkEnd w:id="12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5F4090" w14:textId="77777777" w:rsidR="00815052" w:rsidRDefault="00815052" w:rsidP="007D6E4E">
      <w:r>
        <w:separator/>
      </w:r>
    </w:p>
  </w:endnote>
  <w:endnote w:type="continuationSeparator" w:id="0">
    <w:p w14:paraId="4426200B" w14:textId="77777777" w:rsidR="00815052" w:rsidRDefault="00815052" w:rsidP="007D6E4E">
      <w:r>
        <w:continuationSeparator/>
      </w:r>
    </w:p>
  </w:endnote>
  <w:endnote w:type="continuationNotice" w:id="1">
    <w:p w14:paraId="1C5617E0" w14:textId="77777777" w:rsidR="00815052" w:rsidRDefault="008150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27073E" w14:textId="77777777" w:rsidR="00815052" w:rsidRDefault="00815052" w:rsidP="007D6E4E">
      <w:r>
        <w:separator/>
      </w:r>
    </w:p>
  </w:footnote>
  <w:footnote w:type="continuationSeparator" w:id="0">
    <w:p w14:paraId="5E398C61" w14:textId="77777777" w:rsidR="00815052" w:rsidRDefault="00815052" w:rsidP="007D6E4E">
      <w:r>
        <w:continuationSeparator/>
      </w:r>
    </w:p>
  </w:footnote>
  <w:footnote w:type="continuationNotice" w:id="1">
    <w:p w14:paraId="75335AE7" w14:textId="77777777" w:rsidR="00815052" w:rsidRDefault="0081505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4"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2"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6"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7"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7"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8"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9"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5"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6"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8"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50"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1"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2"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3"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5"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54"/>
  </w:num>
  <w:num w:numId="2" w16cid:durableId="606619955">
    <w:abstractNumId w:val="29"/>
  </w:num>
  <w:num w:numId="3" w16cid:durableId="302076778">
    <w:abstractNumId w:val="49"/>
  </w:num>
  <w:num w:numId="4" w16cid:durableId="831868457">
    <w:abstractNumId w:val="31"/>
  </w:num>
  <w:num w:numId="5" w16cid:durableId="2036618735">
    <w:abstractNumId w:val="32"/>
  </w:num>
  <w:num w:numId="6" w16cid:durableId="1289094297">
    <w:abstractNumId w:val="20"/>
  </w:num>
  <w:num w:numId="7" w16cid:durableId="239484934">
    <w:abstractNumId w:val="18"/>
  </w:num>
  <w:num w:numId="8" w16cid:durableId="518590143">
    <w:abstractNumId w:val="53"/>
  </w:num>
  <w:num w:numId="9" w16cid:durableId="1034770311">
    <w:abstractNumId w:val="42"/>
  </w:num>
  <w:num w:numId="10" w16cid:durableId="1197693726">
    <w:abstractNumId w:val="1"/>
  </w:num>
  <w:num w:numId="11" w16cid:durableId="1499886254">
    <w:abstractNumId w:val="16"/>
  </w:num>
  <w:num w:numId="12" w16cid:durableId="1820878259">
    <w:abstractNumId w:val="7"/>
  </w:num>
  <w:num w:numId="13" w16cid:durableId="2124764989">
    <w:abstractNumId w:val="44"/>
  </w:num>
  <w:num w:numId="14" w16cid:durableId="301468572">
    <w:abstractNumId w:val="8"/>
  </w:num>
  <w:num w:numId="15" w16cid:durableId="1171607734">
    <w:abstractNumId w:val="3"/>
  </w:num>
  <w:num w:numId="16" w16cid:durableId="41834600">
    <w:abstractNumId w:val="6"/>
  </w:num>
  <w:num w:numId="17" w16cid:durableId="715932622">
    <w:abstractNumId w:val="25"/>
  </w:num>
  <w:num w:numId="18" w16cid:durableId="1844123729">
    <w:abstractNumId w:val="50"/>
  </w:num>
  <w:num w:numId="19" w16cid:durableId="2035761983">
    <w:abstractNumId w:val="9"/>
  </w:num>
  <w:num w:numId="20" w16cid:durableId="746419607">
    <w:abstractNumId w:val="21"/>
  </w:num>
  <w:num w:numId="21" w16cid:durableId="385253372">
    <w:abstractNumId w:val="4"/>
  </w:num>
  <w:num w:numId="22" w16cid:durableId="1290940017">
    <w:abstractNumId w:val="26"/>
  </w:num>
  <w:num w:numId="23" w16cid:durableId="648557165">
    <w:abstractNumId w:val="36"/>
  </w:num>
  <w:num w:numId="24" w16cid:durableId="750784214">
    <w:abstractNumId w:val="43"/>
  </w:num>
  <w:num w:numId="25" w16cid:durableId="766388708">
    <w:abstractNumId w:val="37"/>
  </w:num>
  <w:num w:numId="26" w16cid:durableId="596793828">
    <w:abstractNumId w:val="13"/>
  </w:num>
  <w:num w:numId="27" w16cid:durableId="1428503104">
    <w:abstractNumId w:val="33"/>
  </w:num>
  <w:num w:numId="28" w16cid:durableId="1970939314">
    <w:abstractNumId w:val="56"/>
  </w:num>
  <w:num w:numId="29" w16cid:durableId="726105176">
    <w:abstractNumId w:val="35"/>
  </w:num>
  <w:num w:numId="30" w16cid:durableId="1004163359">
    <w:abstractNumId w:val="28"/>
  </w:num>
  <w:num w:numId="31" w16cid:durableId="1217860303">
    <w:abstractNumId w:val="46"/>
  </w:num>
  <w:num w:numId="32" w16cid:durableId="321274268">
    <w:abstractNumId w:val="12"/>
  </w:num>
  <w:num w:numId="33" w16cid:durableId="832187020">
    <w:abstractNumId w:val="23"/>
  </w:num>
  <w:num w:numId="34" w16cid:durableId="1371298502">
    <w:abstractNumId w:val="19"/>
  </w:num>
  <w:num w:numId="35" w16cid:durableId="206381096">
    <w:abstractNumId w:val="47"/>
  </w:num>
  <w:num w:numId="36" w16cid:durableId="1790052926">
    <w:abstractNumId w:val="14"/>
  </w:num>
  <w:num w:numId="37" w16cid:durableId="1400982412">
    <w:abstractNumId w:val="0"/>
  </w:num>
  <w:num w:numId="38" w16cid:durableId="45841555">
    <w:abstractNumId w:val="51"/>
  </w:num>
  <w:num w:numId="39" w16cid:durableId="43679557">
    <w:abstractNumId w:val="40"/>
  </w:num>
  <w:num w:numId="40" w16cid:durableId="683434250">
    <w:abstractNumId w:val="55"/>
  </w:num>
  <w:num w:numId="41" w16cid:durableId="1710254428">
    <w:abstractNumId w:val="38"/>
  </w:num>
  <w:num w:numId="42" w16cid:durableId="177277157">
    <w:abstractNumId w:val="48"/>
  </w:num>
  <w:num w:numId="43" w16cid:durableId="281885844">
    <w:abstractNumId w:val="27"/>
  </w:num>
  <w:num w:numId="44" w16cid:durableId="118450965">
    <w:abstractNumId w:val="30"/>
  </w:num>
  <w:num w:numId="45" w16cid:durableId="861357907">
    <w:abstractNumId w:val="2"/>
  </w:num>
  <w:num w:numId="46" w16cid:durableId="2058309406">
    <w:abstractNumId w:val="52"/>
  </w:num>
  <w:num w:numId="47" w16cid:durableId="1716731271">
    <w:abstractNumId w:val="11"/>
  </w:num>
  <w:num w:numId="48" w16cid:durableId="153376519">
    <w:abstractNumId w:val="5"/>
  </w:num>
  <w:num w:numId="49" w16cid:durableId="96951397">
    <w:abstractNumId w:val="17"/>
  </w:num>
  <w:num w:numId="50" w16cid:durableId="1530873115">
    <w:abstractNumId w:val="45"/>
  </w:num>
  <w:num w:numId="51" w16cid:durableId="508837618">
    <w:abstractNumId w:val="24"/>
  </w:num>
  <w:num w:numId="52" w16cid:durableId="543447773">
    <w:abstractNumId w:val="22"/>
  </w:num>
  <w:num w:numId="53" w16cid:durableId="1586299742">
    <w:abstractNumId w:val="15"/>
  </w:num>
  <w:num w:numId="54" w16cid:durableId="680855283">
    <w:abstractNumId w:val="41"/>
  </w:num>
  <w:num w:numId="55" w16cid:durableId="1981764294">
    <w:abstractNumId w:val="34"/>
  </w:num>
  <w:num w:numId="56" w16cid:durableId="1678583224">
    <w:abstractNumId w:val="39"/>
  </w:num>
  <w:num w:numId="57" w16cid:durableId="516774031">
    <w:abstractNumId w:val="10"/>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4E62"/>
    <w:rsid w:val="0000563A"/>
    <w:rsid w:val="00005775"/>
    <w:rsid w:val="00005C37"/>
    <w:rsid w:val="00006EAD"/>
    <w:rsid w:val="00007196"/>
    <w:rsid w:val="00007250"/>
    <w:rsid w:val="000073BC"/>
    <w:rsid w:val="00007D1B"/>
    <w:rsid w:val="000118A0"/>
    <w:rsid w:val="00013EE8"/>
    <w:rsid w:val="0001568C"/>
    <w:rsid w:val="00015A0C"/>
    <w:rsid w:val="00015BC9"/>
    <w:rsid w:val="00016DD1"/>
    <w:rsid w:val="00020A07"/>
    <w:rsid w:val="00020EF4"/>
    <w:rsid w:val="00021478"/>
    <w:rsid w:val="000215ED"/>
    <w:rsid w:val="00021AB5"/>
    <w:rsid w:val="00022559"/>
    <w:rsid w:val="00023E22"/>
    <w:rsid w:val="00024966"/>
    <w:rsid w:val="000253A8"/>
    <w:rsid w:val="00025926"/>
    <w:rsid w:val="00025BD8"/>
    <w:rsid w:val="00025D16"/>
    <w:rsid w:val="00026514"/>
    <w:rsid w:val="00027A63"/>
    <w:rsid w:val="00027E4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7BE"/>
    <w:rsid w:val="00062BA7"/>
    <w:rsid w:val="00062EE7"/>
    <w:rsid w:val="00063454"/>
    <w:rsid w:val="0006428B"/>
    <w:rsid w:val="00064CB9"/>
    <w:rsid w:val="00065511"/>
    <w:rsid w:val="000669B5"/>
    <w:rsid w:val="00066B14"/>
    <w:rsid w:val="00067149"/>
    <w:rsid w:val="0006757E"/>
    <w:rsid w:val="00070296"/>
    <w:rsid w:val="0007061C"/>
    <w:rsid w:val="0007104A"/>
    <w:rsid w:val="00072E1B"/>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00D4"/>
    <w:rsid w:val="000A1775"/>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469F"/>
    <w:rsid w:val="000D5585"/>
    <w:rsid w:val="000D5D79"/>
    <w:rsid w:val="000D660C"/>
    <w:rsid w:val="000D6C57"/>
    <w:rsid w:val="000E1074"/>
    <w:rsid w:val="000E2AC2"/>
    <w:rsid w:val="000E472A"/>
    <w:rsid w:val="000E4E96"/>
    <w:rsid w:val="000E4EBA"/>
    <w:rsid w:val="000E5370"/>
    <w:rsid w:val="000E57B0"/>
    <w:rsid w:val="000E666F"/>
    <w:rsid w:val="000E68ED"/>
    <w:rsid w:val="000E6DDB"/>
    <w:rsid w:val="000E74D6"/>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87B"/>
    <w:rsid w:val="00126514"/>
    <w:rsid w:val="00126701"/>
    <w:rsid w:val="001302D1"/>
    <w:rsid w:val="00130C59"/>
    <w:rsid w:val="00130D26"/>
    <w:rsid w:val="00132353"/>
    <w:rsid w:val="00132811"/>
    <w:rsid w:val="0013479D"/>
    <w:rsid w:val="00134C71"/>
    <w:rsid w:val="00135CF4"/>
    <w:rsid w:val="00135D44"/>
    <w:rsid w:val="001360F2"/>
    <w:rsid w:val="00136311"/>
    <w:rsid w:val="00140059"/>
    <w:rsid w:val="001400A1"/>
    <w:rsid w:val="00140334"/>
    <w:rsid w:val="00140CB5"/>
    <w:rsid w:val="00140FCC"/>
    <w:rsid w:val="0014110C"/>
    <w:rsid w:val="00141752"/>
    <w:rsid w:val="0014294A"/>
    <w:rsid w:val="00143763"/>
    <w:rsid w:val="00144299"/>
    <w:rsid w:val="00144613"/>
    <w:rsid w:val="00144BAC"/>
    <w:rsid w:val="001460F2"/>
    <w:rsid w:val="00146642"/>
    <w:rsid w:val="00146DB6"/>
    <w:rsid w:val="00147D5F"/>
    <w:rsid w:val="00147ECA"/>
    <w:rsid w:val="00151192"/>
    <w:rsid w:val="001516B8"/>
    <w:rsid w:val="001518D5"/>
    <w:rsid w:val="00152135"/>
    <w:rsid w:val="00152950"/>
    <w:rsid w:val="00152B07"/>
    <w:rsid w:val="00152F1F"/>
    <w:rsid w:val="00152F6D"/>
    <w:rsid w:val="00153F47"/>
    <w:rsid w:val="001542AB"/>
    <w:rsid w:val="001551A8"/>
    <w:rsid w:val="0015562E"/>
    <w:rsid w:val="00155EBF"/>
    <w:rsid w:val="00156134"/>
    <w:rsid w:val="001600EB"/>
    <w:rsid w:val="001612D0"/>
    <w:rsid w:val="00161A03"/>
    <w:rsid w:val="00161CFE"/>
    <w:rsid w:val="0016240B"/>
    <w:rsid w:val="00162A46"/>
    <w:rsid w:val="00164393"/>
    <w:rsid w:val="00164E6B"/>
    <w:rsid w:val="00165905"/>
    <w:rsid w:val="00165A3D"/>
    <w:rsid w:val="00167073"/>
    <w:rsid w:val="00167A64"/>
    <w:rsid w:val="0017040B"/>
    <w:rsid w:val="001707C4"/>
    <w:rsid w:val="00170D5D"/>
    <w:rsid w:val="00171375"/>
    <w:rsid w:val="00171A54"/>
    <w:rsid w:val="00171E11"/>
    <w:rsid w:val="00172066"/>
    <w:rsid w:val="001724EB"/>
    <w:rsid w:val="001729B5"/>
    <w:rsid w:val="00175030"/>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87237"/>
    <w:rsid w:val="00190013"/>
    <w:rsid w:val="001922BE"/>
    <w:rsid w:val="00192771"/>
    <w:rsid w:val="00193059"/>
    <w:rsid w:val="00193E71"/>
    <w:rsid w:val="001943F1"/>
    <w:rsid w:val="0019442D"/>
    <w:rsid w:val="0019497C"/>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870"/>
    <w:rsid w:val="001B2B17"/>
    <w:rsid w:val="001B3212"/>
    <w:rsid w:val="001B38FF"/>
    <w:rsid w:val="001B521A"/>
    <w:rsid w:val="001B59DE"/>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6A6"/>
    <w:rsid w:val="001D1028"/>
    <w:rsid w:val="001D148A"/>
    <w:rsid w:val="001D2332"/>
    <w:rsid w:val="001D3544"/>
    <w:rsid w:val="001D3B38"/>
    <w:rsid w:val="001D3BAA"/>
    <w:rsid w:val="001D50D3"/>
    <w:rsid w:val="001D5C9D"/>
    <w:rsid w:val="001D5E19"/>
    <w:rsid w:val="001D64BF"/>
    <w:rsid w:val="001D6540"/>
    <w:rsid w:val="001D792F"/>
    <w:rsid w:val="001D7976"/>
    <w:rsid w:val="001E07D6"/>
    <w:rsid w:val="001E0AC2"/>
    <w:rsid w:val="001E0D47"/>
    <w:rsid w:val="001E1AEC"/>
    <w:rsid w:val="001E1D59"/>
    <w:rsid w:val="001E23A9"/>
    <w:rsid w:val="001E2412"/>
    <w:rsid w:val="001E2932"/>
    <w:rsid w:val="001E33A0"/>
    <w:rsid w:val="001E413C"/>
    <w:rsid w:val="001E67AD"/>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50A7"/>
    <w:rsid w:val="0023560B"/>
    <w:rsid w:val="00235923"/>
    <w:rsid w:val="00235F86"/>
    <w:rsid w:val="00236D15"/>
    <w:rsid w:val="002372A5"/>
    <w:rsid w:val="00237368"/>
    <w:rsid w:val="00237BFB"/>
    <w:rsid w:val="00237EE9"/>
    <w:rsid w:val="002410A9"/>
    <w:rsid w:val="00241FBB"/>
    <w:rsid w:val="002423CF"/>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108"/>
    <w:rsid w:val="00256D41"/>
    <w:rsid w:val="00257166"/>
    <w:rsid w:val="00257B03"/>
    <w:rsid w:val="00257D52"/>
    <w:rsid w:val="002601BD"/>
    <w:rsid w:val="002604D3"/>
    <w:rsid w:val="002607B9"/>
    <w:rsid w:val="00261269"/>
    <w:rsid w:val="0026301F"/>
    <w:rsid w:val="002630E0"/>
    <w:rsid w:val="002637F1"/>
    <w:rsid w:val="00263D42"/>
    <w:rsid w:val="00263DAB"/>
    <w:rsid w:val="0026474E"/>
    <w:rsid w:val="00264CFD"/>
    <w:rsid w:val="00264F04"/>
    <w:rsid w:val="00265D68"/>
    <w:rsid w:val="00266CCC"/>
    <w:rsid w:val="002674C7"/>
    <w:rsid w:val="00267765"/>
    <w:rsid w:val="0026776E"/>
    <w:rsid w:val="00267F37"/>
    <w:rsid w:val="002700EA"/>
    <w:rsid w:val="002709FC"/>
    <w:rsid w:val="0027111D"/>
    <w:rsid w:val="0027189E"/>
    <w:rsid w:val="0027246C"/>
    <w:rsid w:val="00272741"/>
    <w:rsid w:val="002729A8"/>
    <w:rsid w:val="00272C77"/>
    <w:rsid w:val="00272D0D"/>
    <w:rsid w:val="00274140"/>
    <w:rsid w:val="0027580F"/>
    <w:rsid w:val="00276DB3"/>
    <w:rsid w:val="00277DC7"/>
    <w:rsid w:val="0028000A"/>
    <w:rsid w:val="0028049B"/>
    <w:rsid w:val="00280B33"/>
    <w:rsid w:val="00280BEA"/>
    <w:rsid w:val="00280C47"/>
    <w:rsid w:val="00281BA5"/>
    <w:rsid w:val="00282227"/>
    <w:rsid w:val="0028319D"/>
    <w:rsid w:val="002831D1"/>
    <w:rsid w:val="00283C0D"/>
    <w:rsid w:val="00285099"/>
    <w:rsid w:val="00285E75"/>
    <w:rsid w:val="00286003"/>
    <w:rsid w:val="002868B8"/>
    <w:rsid w:val="00287900"/>
    <w:rsid w:val="002902E1"/>
    <w:rsid w:val="002902F1"/>
    <w:rsid w:val="002909F6"/>
    <w:rsid w:val="0029134C"/>
    <w:rsid w:val="0029253B"/>
    <w:rsid w:val="002926B0"/>
    <w:rsid w:val="00292709"/>
    <w:rsid w:val="00292954"/>
    <w:rsid w:val="00294BE7"/>
    <w:rsid w:val="00295A9D"/>
    <w:rsid w:val="00295B41"/>
    <w:rsid w:val="00295FFC"/>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71"/>
    <w:rsid w:val="002E63ED"/>
    <w:rsid w:val="002E6F30"/>
    <w:rsid w:val="002E6F78"/>
    <w:rsid w:val="002E7DAA"/>
    <w:rsid w:val="002E7F1A"/>
    <w:rsid w:val="002F0069"/>
    <w:rsid w:val="002F023C"/>
    <w:rsid w:val="002F03DC"/>
    <w:rsid w:val="002F09D6"/>
    <w:rsid w:val="002F0D3F"/>
    <w:rsid w:val="002F14F3"/>
    <w:rsid w:val="002F1E37"/>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4638"/>
    <w:rsid w:val="00305E18"/>
    <w:rsid w:val="003064D3"/>
    <w:rsid w:val="00306F56"/>
    <w:rsid w:val="00307148"/>
    <w:rsid w:val="00307CE4"/>
    <w:rsid w:val="00310551"/>
    <w:rsid w:val="0031122F"/>
    <w:rsid w:val="00311B11"/>
    <w:rsid w:val="003124F9"/>
    <w:rsid w:val="00313019"/>
    <w:rsid w:val="0031376A"/>
    <w:rsid w:val="003142D1"/>
    <w:rsid w:val="00315210"/>
    <w:rsid w:val="00315DCA"/>
    <w:rsid w:val="003163AB"/>
    <w:rsid w:val="003165C1"/>
    <w:rsid w:val="00316626"/>
    <w:rsid w:val="00316EB0"/>
    <w:rsid w:val="00316F3E"/>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27E5D"/>
    <w:rsid w:val="003306D6"/>
    <w:rsid w:val="00331BE8"/>
    <w:rsid w:val="0033213F"/>
    <w:rsid w:val="00332454"/>
    <w:rsid w:val="0033286A"/>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2348"/>
    <w:rsid w:val="00344056"/>
    <w:rsid w:val="003457A1"/>
    <w:rsid w:val="00345D28"/>
    <w:rsid w:val="003464AE"/>
    <w:rsid w:val="003466FB"/>
    <w:rsid w:val="003469D1"/>
    <w:rsid w:val="003469D7"/>
    <w:rsid w:val="0034742B"/>
    <w:rsid w:val="003478DC"/>
    <w:rsid w:val="0035073E"/>
    <w:rsid w:val="00350B79"/>
    <w:rsid w:val="00350DBD"/>
    <w:rsid w:val="003512B9"/>
    <w:rsid w:val="003517F3"/>
    <w:rsid w:val="0035210B"/>
    <w:rsid w:val="00352580"/>
    <w:rsid w:val="0035365B"/>
    <w:rsid w:val="00354118"/>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B92"/>
    <w:rsid w:val="00364CBF"/>
    <w:rsid w:val="0036505E"/>
    <w:rsid w:val="003653C5"/>
    <w:rsid w:val="00365C99"/>
    <w:rsid w:val="00365E6C"/>
    <w:rsid w:val="003664C0"/>
    <w:rsid w:val="00366834"/>
    <w:rsid w:val="00366953"/>
    <w:rsid w:val="00367486"/>
    <w:rsid w:val="0036797E"/>
    <w:rsid w:val="00367D40"/>
    <w:rsid w:val="00370257"/>
    <w:rsid w:val="003703B7"/>
    <w:rsid w:val="0037141C"/>
    <w:rsid w:val="0037149E"/>
    <w:rsid w:val="00371717"/>
    <w:rsid w:val="00371D31"/>
    <w:rsid w:val="00371E81"/>
    <w:rsid w:val="00372310"/>
    <w:rsid w:val="00374FE8"/>
    <w:rsid w:val="003753EB"/>
    <w:rsid w:val="003758D1"/>
    <w:rsid w:val="003760D6"/>
    <w:rsid w:val="003773B2"/>
    <w:rsid w:val="00377894"/>
    <w:rsid w:val="00380211"/>
    <w:rsid w:val="00381027"/>
    <w:rsid w:val="0038118F"/>
    <w:rsid w:val="00381697"/>
    <w:rsid w:val="00381A1D"/>
    <w:rsid w:val="00382DDE"/>
    <w:rsid w:val="003842A7"/>
    <w:rsid w:val="00386464"/>
    <w:rsid w:val="0038661F"/>
    <w:rsid w:val="00386E6E"/>
    <w:rsid w:val="00387371"/>
    <w:rsid w:val="003878D9"/>
    <w:rsid w:val="00390ADE"/>
    <w:rsid w:val="003910C2"/>
    <w:rsid w:val="003917CC"/>
    <w:rsid w:val="00392144"/>
    <w:rsid w:val="003921AB"/>
    <w:rsid w:val="003933E3"/>
    <w:rsid w:val="00393767"/>
    <w:rsid w:val="00393DB3"/>
    <w:rsid w:val="00394252"/>
    <w:rsid w:val="0039508A"/>
    <w:rsid w:val="0039549C"/>
    <w:rsid w:val="00395B87"/>
    <w:rsid w:val="00395C88"/>
    <w:rsid w:val="003961F7"/>
    <w:rsid w:val="003969F8"/>
    <w:rsid w:val="00396C23"/>
    <w:rsid w:val="00397471"/>
    <w:rsid w:val="00397C6F"/>
    <w:rsid w:val="003A1233"/>
    <w:rsid w:val="003A12B8"/>
    <w:rsid w:val="003A16B6"/>
    <w:rsid w:val="003A201E"/>
    <w:rsid w:val="003A2122"/>
    <w:rsid w:val="003A2521"/>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D76"/>
    <w:rsid w:val="003B32A8"/>
    <w:rsid w:val="003B3403"/>
    <w:rsid w:val="003B3C45"/>
    <w:rsid w:val="003B4FE1"/>
    <w:rsid w:val="003B5A8E"/>
    <w:rsid w:val="003B6220"/>
    <w:rsid w:val="003B6840"/>
    <w:rsid w:val="003B75DB"/>
    <w:rsid w:val="003B7954"/>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ACB"/>
    <w:rsid w:val="003D2927"/>
    <w:rsid w:val="003D3F4E"/>
    <w:rsid w:val="003D42B2"/>
    <w:rsid w:val="003D4636"/>
    <w:rsid w:val="003D52B7"/>
    <w:rsid w:val="003D62CC"/>
    <w:rsid w:val="003D6BA6"/>
    <w:rsid w:val="003D730E"/>
    <w:rsid w:val="003D7626"/>
    <w:rsid w:val="003D7F27"/>
    <w:rsid w:val="003E028E"/>
    <w:rsid w:val="003E0E76"/>
    <w:rsid w:val="003E38F8"/>
    <w:rsid w:val="003E3FA4"/>
    <w:rsid w:val="003E42F7"/>
    <w:rsid w:val="003E49D8"/>
    <w:rsid w:val="003E54B1"/>
    <w:rsid w:val="003E5871"/>
    <w:rsid w:val="003E59E7"/>
    <w:rsid w:val="003E5E01"/>
    <w:rsid w:val="003E63F1"/>
    <w:rsid w:val="003E6554"/>
    <w:rsid w:val="003E74A9"/>
    <w:rsid w:val="003F1171"/>
    <w:rsid w:val="003F1732"/>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6E2"/>
    <w:rsid w:val="0040407B"/>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096D"/>
    <w:rsid w:val="00421F6F"/>
    <w:rsid w:val="00422CA0"/>
    <w:rsid w:val="00422CAB"/>
    <w:rsid w:val="00422FC2"/>
    <w:rsid w:val="0042312A"/>
    <w:rsid w:val="004232BD"/>
    <w:rsid w:val="00423457"/>
    <w:rsid w:val="00423634"/>
    <w:rsid w:val="00423CAE"/>
    <w:rsid w:val="00423FF8"/>
    <w:rsid w:val="00424F75"/>
    <w:rsid w:val="00425DAF"/>
    <w:rsid w:val="004265BF"/>
    <w:rsid w:val="0042663B"/>
    <w:rsid w:val="00426E8F"/>
    <w:rsid w:val="0042777C"/>
    <w:rsid w:val="00427EE2"/>
    <w:rsid w:val="004304CF"/>
    <w:rsid w:val="004309D7"/>
    <w:rsid w:val="00430FAC"/>
    <w:rsid w:val="004313FF"/>
    <w:rsid w:val="00431A34"/>
    <w:rsid w:val="00431CF1"/>
    <w:rsid w:val="004323AD"/>
    <w:rsid w:val="00432871"/>
    <w:rsid w:val="00433BAB"/>
    <w:rsid w:val="00433F52"/>
    <w:rsid w:val="0043541F"/>
    <w:rsid w:val="004356D0"/>
    <w:rsid w:val="00435A19"/>
    <w:rsid w:val="0043604E"/>
    <w:rsid w:val="00436690"/>
    <w:rsid w:val="00436985"/>
    <w:rsid w:val="00436A2A"/>
    <w:rsid w:val="00436F0F"/>
    <w:rsid w:val="00437D10"/>
    <w:rsid w:val="00440E83"/>
    <w:rsid w:val="0044262A"/>
    <w:rsid w:val="00442957"/>
    <w:rsid w:val="004433BA"/>
    <w:rsid w:val="004437DA"/>
    <w:rsid w:val="00443B06"/>
    <w:rsid w:val="00443C88"/>
    <w:rsid w:val="00444106"/>
    <w:rsid w:val="00444CB0"/>
    <w:rsid w:val="00444F1C"/>
    <w:rsid w:val="00445224"/>
    <w:rsid w:val="004454E0"/>
    <w:rsid w:val="0044650F"/>
    <w:rsid w:val="00446A23"/>
    <w:rsid w:val="00447317"/>
    <w:rsid w:val="00450842"/>
    <w:rsid w:val="00450AC3"/>
    <w:rsid w:val="00451146"/>
    <w:rsid w:val="004518C0"/>
    <w:rsid w:val="00452698"/>
    <w:rsid w:val="00452A56"/>
    <w:rsid w:val="00452C47"/>
    <w:rsid w:val="004541D0"/>
    <w:rsid w:val="0045464B"/>
    <w:rsid w:val="00454B5D"/>
    <w:rsid w:val="004550B3"/>
    <w:rsid w:val="0045548C"/>
    <w:rsid w:val="004567B4"/>
    <w:rsid w:val="00457228"/>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2A84"/>
    <w:rsid w:val="00472AF7"/>
    <w:rsid w:val="004739B5"/>
    <w:rsid w:val="00473B3A"/>
    <w:rsid w:val="00474077"/>
    <w:rsid w:val="00474426"/>
    <w:rsid w:val="004753DA"/>
    <w:rsid w:val="00475D61"/>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2C"/>
    <w:rsid w:val="004850CF"/>
    <w:rsid w:val="0048569E"/>
    <w:rsid w:val="004859FB"/>
    <w:rsid w:val="00485EED"/>
    <w:rsid w:val="004866EB"/>
    <w:rsid w:val="00487644"/>
    <w:rsid w:val="00490106"/>
    <w:rsid w:val="004912DD"/>
    <w:rsid w:val="00491838"/>
    <w:rsid w:val="00491F9F"/>
    <w:rsid w:val="00492692"/>
    <w:rsid w:val="00492831"/>
    <w:rsid w:val="00492B21"/>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C8C"/>
    <w:rsid w:val="004A7E0B"/>
    <w:rsid w:val="004A7E4A"/>
    <w:rsid w:val="004B0822"/>
    <w:rsid w:val="004B094C"/>
    <w:rsid w:val="004B1D85"/>
    <w:rsid w:val="004B2F69"/>
    <w:rsid w:val="004B34CB"/>
    <w:rsid w:val="004B58B1"/>
    <w:rsid w:val="004B5918"/>
    <w:rsid w:val="004B6103"/>
    <w:rsid w:val="004B6167"/>
    <w:rsid w:val="004B64AF"/>
    <w:rsid w:val="004B6AD7"/>
    <w:rsid w:val="004B6C9B"/>
    <w:rsid w:val="004B6F06"/>
    <w:rsid w:val="004B7E35"/>
    <w:rsid w:val="004C1B85"/>
    <w:rsid w:val="004C22D8"/>
    <w:rsid w:val="004C2487"/>
    <w:rsid w:val="004C2DD4"/>
    <w:rsid w:val="004C3A09"/>
    <w:rsid w:val="004C3B28"/>
    <w:rsid w:val="004C433C"/>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784"/>
    <w:rsid w:val="004F4FB5"/>
    <w:rsid w:val="004F4FF0"/>
    <w:rsid w:val="004F6EB9"/>
    <w:rsid w:val="00500205"/>
    <w:rsid w:val="005007E8"/>
    <w:rsid w:val="00501BF8"/>
    <w:rsid w:val="005037A2"/>
    <w:rsid w:val="00503A30"/>
    <w:rsid w:val="00503A50"/>
    <w:rsid w:val="00504131"/>
    <w:rsid w:val="005056A0"/>
    <w:rsid w:val="00506D9B"/>
    <w:rsid w:val="00507D65"/>
    <w:rsid w:val="00507E94"/>
    <w:rsid w:val="005102DC"/>
    <w:rsid w:val="005107BA"/>
    <w:rsid w:val="00510D67"/>
    <w:rsid w:val="005114D0"/>
    <w:rsid w:val="00512004"/>
    <w:rsid w:val="00512210"/>
    <w:rsid w:val="00512350"/>
    <w:rsid w:val="00512F09"/>
    <w:rsid w:val="00514554"/>
    <w:rsid w:val="00516351"/>
    <w:rsid w:val="00516470"/>
    <w:rsid w:val="0051730A"/>
    <w:rsid w:val="0052045B"/>
    <w:rsid w:val="00520986"/>
    <w:rsid w:val="00520D83"/>
    <w:rsid w:val="00521034"/>
    <w:rsid w:val="00521337"/>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6F4C"/>
    <w:rsid w:val="005474F9"/>
    <w:rsid w:val="00547A36"/>
    <w:rsid w:val="00551A32"/>
    <w:rsid w:val="005539D8"/>
    <w:rsid w:val="00553A07"/>
    <w:rsid w:val="00553AB0"/>
    <w:rsid w:val="00554DBA"/>
    <w:rsid w:val="00555063"/>
    <w:rsid w:val="0055511C"/>
    <w:rsid w:val="0055642C"/>
    <w:rsid w:val="00556AE7"/>
    <w:rsid w:val="00556E6A"/>
    <w:rsid w:val="0055731B"/>
    <w:rsid w:val="00557445"/>
    <w:rsid w:val="005578DA"/>
    <w:rsid w:val="005605E7"/>
    <w:rsid w:val="005608E4"/>
    <w:rsid w:val="0056094F"/>
    <w:rsid w:val="00560CE5"/>
    <w:rsid w:val="00560D19"/>
    <w:rsid w:val="00561078"/>
    <w:rsid w:val="00561B25"/>
    <w:rsid w:val="00562045"/>
    <w:rsid w:val="005621C7"/>
    <w:rsid w:val="00562601"/>
    <w:rsid w:val="00562675"/>
    <w:rsid w:val="00562A26"/>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2130"/>
    <w:rsid w:val="00582644"/>
    <w:rsid w:val="00583ADA"/>
    <w:rsid w:val="00583F7B"/>
    <w:rsid w:val="005841A4"/>
    <w:rsid w:val="00584D1B"/>
    <w:rsid w:val="00585360"/>
    <w:rsid w:val="00585C6E"/>
    <w:rsid w:val="005868D1"/>
    <w:rsid w:val="00587243"/>
    <w:rsid w:val="005874D2"/>
    <w:rsid w:val="0059064F"/>
    <w:rsid w:val="00590DFC"/>
    <w:rsid w:val="00591411"/>
    <w:rsid w:val="00591EE7"/>
    <w:rsid w:val="00592599"/>
    <w:rsid w:val="005925A7"/>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A0740"/>
    <w:rsid w:val="005A14F6"/>
    <w:rsid w:val="005A1800"/>
    <w:rsid w:val="005A1CBE"/>
    <w:rsid w:val="005A24F4"/>
    <w:rsid w:val="005A292F"/>
    <w:rsid w:val="005A322B"/>
    <w:rsid w:val="005A48A6"/>
    <w:rsid w:val="005A5275"/>
    <w:rsid w:val="005A5ACB"/>
    <w:rsid w:val="005A5B13"/>
    <w:rsid w:val="005A605B"/>
    <w:rsid w:val="005A778C"/>
    <w:rsid w:val="005B0BEF"/>
    <w:rsid w:val="005B0D9F"/>
    <w:rsid w:val="005B1747"/>
    <w:rsid w:val="005B2483"/>
    <w:rsid w:val="005B2753"/>
    <w:rsid w:val="005B3377"/>
    <w:rsid w:val="005B37B7"/>
    <w:rsid w:val="005B43ED"/>
    <w:rsid w:val="005B4E0E"/>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6398"/>
    <w:rsid w:val="005E65FA"/>
    <w:rsid w:val="005E6D1D"/>
    <w:rsid w:val="005E7084"/>
    <w:rsid w:val="005E7209"/>
    <w:rsid w:val="005E7AE7"/>
    <w:rsid w:val="005E7FC2"/>
    <w:rsid w:val="005F17F0"/>
    <w:rsid w:val="005F2B4A"/>
    <w:rsid w:val="005F36E1"/>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35C"/>
    <w:rsid w:val="0062376C"/>
    <w:rsid w:val="006241F2"/>
    <w:rsid w:val="00624631"/>
    <w:rsid w:val="00624A71"/>
    <w:rsid w:val="00624C3C"/>
    <w:rsid w:val="00624CED"/>
    <w:rsid w:val="00624F9F"/>
    <w:rsid w:val="00626E3B"/>
    <w:rsid w:val="0063001E"/>
    <w:rsid w:val="006306FD"/>
    <w:rsid w:val="00630D70"/>
    <w:rsid w:val="0063107C"/>
    <w:rsid w:val="006315A9"/>
    <w:rsid w:val="00631798"/>
    <w:rsid w:val="00631EFC"/>
    <w:rsid w:val="00632010"/>
    <w:rsid w:val="00632227"/>
    <w:rsid w:val="006337CE"/>
    <w:rsid w:val="006340AB"/>
    <w:rsid w:val="0063429F"/>
    <w:rsid w:val="006350D6"/>
    <w:rsid w:val="006352F0"/>
    <w:rsid w:val="00635AB7"/>
    <w:rsid w:val="0063655D"/>
    <w:rsid w:val="00637182"/>
    <w:rsid w:val="006372A9"/>
    <w:rsid w:val="006378F2"/>
    <w:rsid w:val="0064032B"/>
    <w:rsid w:val="00640873"/>
    <w:rsid w:val="006413A9"/>
    <w:rsid w:val="00642491"/>
    <w:rsid w:val="00642680"/>
    <w:rsid w:val="006434A5"/>
    <w:rsid w:val="00644C44"/>
    <w:rsid w:val="0064532D"/>
    <w:rsid w:val="006456B3"/>
    <w:rsid w:val="00645AE3"/>
    <w:rsid w:val="006460DD"/>
    <w:rsid w:val="00646F00"/>
    <w:rsid w:val="0065136C"/>
    <w:rsid w:val="0065146A"/>
    <w:rsid w:val="006523A0"/>
    <w:rsid w:val="0065290C"/>
    <w:rsid w:val="00652A0A"/>
    <w:rsid w:val="00657383"/>
    <w:rsid w:val="00657737"/>
    <w:rsid w:val="00657838"/>
    <w:rsid w:val="00657AFC"/>
    <w:rsid w:val="00662253"/>
    <w:rsid w:val="00663747"/>
    <w:rsid w:val="006640A5"/>
    <w:rsid w:val="006646DD"/>
    <w:rsid w:val="0066586F"/>
    <w:rsid w:val="00671023"/>
    <w:rsid w:val="00671A71"/>
    <w:rsid w:val="00671A98"/>
    <w:rsid w:val="00673AC0"/>
    <w:rsid w:val="00673BA4"/>
    <w:rsid w:val="00674089"/>
    <w:rsid w:val="00674193"/>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295"/>
    <w:rsid w:val="00683DB0"/>
    <w:rsid w:val="00684094"/>
    <w:rsid w:val="00685576"/>
    <w:rsid w:val="00685587"/>
    <w:rsid w:val="00685DEF"/>
    <w:rsid w:val="0068607B"/>
    <w:rsid w:val="006867B4"/>
    <w:rsid w:val="0068739E"/>
    <w:rsid w:val="00687AD9"/>
    <w:rsid w:val="00690217"/>
    <w:rsid w:val="00690581"/>
    <w:rsid w:val="00690849"/>
    <w:rsid w:val="00690F36"/>
    <w:rsid w:val="0069321D"/>
    <w:rsid w:val="006939BD"/>
    <w:rsid w:val="00694323"/>
    <w:rsid w:val="0069491B"/>
    <w:rsid w:val="0069507D"/>
    <w:rsid w:val="006956EB"/>
    <w:rsid w:val="006959AF"/>
    <w:rsid w:val="00696E96"/>
    <w:rsid w:val="006A0062"/>
    <w:rsid w:val="006A0B30"/>
    <w:rsid w:val="006A0D92"/>
    <w:rsid w:val="006A1701"/>
    <w:rsid w:val="006A226A"/>
    <w:rsid w:val="006A25BE"/>
    <w:rsid w:val="006A2FD8"/>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DA8"/>
    <w:rsid w:val="006B53D0"/>
    <w:rsid w:val="006B5EBA"/>
    <w:rsid w:val="006B6346"/>
    <w:rsid w:val="006B6429"/>
    <w:rsid w:val="006B6AE3"/>
    <w:rsid w:val="006B7694"/>
    <w:rsid w:val="006C091C"/>
    <w:rsid w:val="006C0D24"/>
    <w:rsid w:val="006C0FC8"/>
    <w:rsid w:val="006C1B2F"/>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3E41"/>
    <w:rsid w:val="006E4CD3"/>
    <w:rsid w:val="006E5554"/>
    <w:rsid w:val="006E6410"/>
    <w:rsid w:val="006E6497"/>
    <w:rsid w:val="006E6603"/>
    <w:rsid w:val="006E685D"/>
    <w:rsid w:val="006E7952"/>
    <w:rsid w:val="006F07A1"/>
    <w:rsid w:val="006F0A2F"/>
    <w:rsid w:val="006F0AFA"/>
    <w:rsid w:val="006F1178"/>
    <w:rsid w:val="006F212B"/>
    <w:rsid w:val="006F2306"/>
    <w:rsid w:val="006F2CCB"/>
    <w:rsid w:val="006F2E69"/>
    <w:rsid w:val="006F2EE6"/>
    <w:rsid w:val="006F3F72"/>
    <w:rsid w:val="006F4A34"/>
    <w:rsid w:val="006F4BD3"/>
    <w:rsid w:val="006F511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A73"/>
    <w:rsid w:val="00722D84"/>
    <w:rsid w:val="00722F9A"/>
    <w:rsid w:val="00723075"/>
    <w:rsid w:val="00723C09"/>
    <w:rsid w:val="00723D5A"/>
    <w:rsid w:val="00724D2A"/>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469"/>
    <w:rsid w:val="007527CB"/>
    <w:rsid w:val="0075312F"/>
    <w:rsid w:val="007533ED"/>
    <w:rsid w:val="00756DD5"/>
    <w:rsid w:val="007601E7"/>
    <w:rsid w:val="00760AD8"/>
    <w:rsid w:val="007621DC"/>
    <w:rsid w:val="0076255B"/>
    <w:rsid w:val="00762B7C"/>
    <w:rsid w:val="00763894"/>
    <w:rsid w:val="00765605"/>
    <w:rsid w:val="00765EDB"/>
    <w:rsid w:val="007661F3"/>
    <w:rsid w:val="007667C7"/>
    <w:rsid w:val="00766E7B"/>
    <w:rsid w:val="00766FD5"/>
    <w:rsid w:val="007703F5"/>
    <w:rsid w:val="00770884"/>
    <w:rsid w:val="007727A1"/>
    <w:rsid w:val="00772A2C"/>
    <w:rsid w:val="00772D04"/>
    <w:rsid w:val="00773073"/>
    <w:rsid w:val="0077330A"/>
    <w:rsid w:val="00773A40"/>
    <w:rsid w:val="00773B90"/>
    <w:rsid w:val="00775223"/>
    <w:rsid w:val="007758A5"/>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41EA"/>
    <w:rsid w:val="007841EF"/>
    <w:rsid w:val="00785870"/>
    <w:rsid w:val="00785CC1"/>
    <w:rsid w:val="00785D13"/>
    <w:rsid w:val="00785E86"/>
    <w:rsid w:val="007861DF"/>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363"/>
    <w:rsid w:val="00793A1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52E6"/>
    <w:rsid w:val="007A62B7"/>
    <w:rsid w:val="007A6405"/>
    <w:rsid w:val="007A6689"/>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4895"/>
    <w:rsid w:val="007C4D7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908"/>
    <w:rsid w:val="007E0879"/>
    <w:rsid w:val="007E211C"/>
    <w:rsid w:val="007E2E17"/>
    <w:rsid w:val="007E3050"/>
    <w:rsid w:val="007E3DD4"/>
    <w:rsid w:val="007E447D"/>
    <w:rsid w:val="007E5896"/>
    <w:rsid w:val="007E67A9"/>
    <w:rsid w:val="007E699A"/>
    <w:rsid w:val="007E6A20"/>
    <w:rsid w:val="007E7506"/>
    <w:rsid w:val="007E75AC"/>
    <w:rsid w:val="007F1643"/>
    <w:rsid w:val="007F168A"/>
    <w:rsid w:val="007F1EFB"/>
    <w:rsid w:val="007F2C84"/>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654"/>
    <w:rsid w:val="00807727"/>
    <w:rsid w:val="00810504"/>
    <w:rsid w:val="00810CFA"/>
    <w:rsid w:val="00810FC2"/>
    <w:rsid w:val="008119C7"/>
    <w:rsid w:val="00812463"/>
    <w:rsid w:val="008135CB"/>
    <w:rsid w:val="00813840"/>
    <w:rsid w:val="00813DD6"/>
    <w:rsid w:val="008145F3"/>
    <w:rsid w:val="00814ADA"/>
    <w:rsid w:val="00815052"/>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3A97"/>
    <w:rsid w:val="008242B2"/>
    <w:rsid w:val="00824C3D"/>
    <w:rsid w:val="00825190"/>
    <w:rsid w:val="00825F86"/>
    <w:rsid w:val="0082607C"/>
    <w:rsid w:val="00826228"/>
    <w:rsid w:val="00826792"/>
    <w:rsid w:val="00826905"/>
    <w:rsid w:val="00826A0E"/>
    <w:rsid w:val="00826A31"/>
    <w:rsid w:val="00827464"/>
    <w:rsid w:val="008276F0"/>
    <w:rsid w:val="00827948"/>
    <w:rsid w:val="008311E1"/>
    <w:rsid w:val="00831CD9"/>
    <w:rsid w:val="00832BD9"/>
    <w:rsid w:val="008333EF"/>
    <w:rsid w:val="0083348C"/>
    <w:rsid w:val="00833810"/>
    <w:rsid w:val="00833F89"/>
    <w:rsid w:val="0083405E"/>
    <w:rsid w:val="00834333"/>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43E"/>
    <w:rsid w:val="00854001"/>
    <w:rsid w:val="00854304"/>
    <w:rsid w:val="00854649"/>
    <w:rsid w:val="00855509"/>
    <w:rsid w:val="00855639"/>
    <w:rsid w:val="00856D9D"/>
    <w:rsid w:val="00856E79"/>
    <w:rsid w:val="00857031"/>
    <w:rsid w:val="00860F1D"/>
    <w:rsid w:val="00861C96"/>
    <w:rsid w:val="00861E36"/>
    <w:rsid w:val="00863B79"/>
    <w:rsid w:val="00864139"/>
    <w:rsid w:val="00864E67"/>
    <w:rsid w:val="00865C52"/>
    <w:rsid w:val="008705BA"/>
    <w:rsid w:val="00870C70"/>
    <w:rsid w:val="00872E2B"/>
    <w:rsid w:val="00872FBB"/>
    <w:rsid w:val="0087404E"/>
    <w:rsid w:val="008748CC"/>
    <w:rsid w:val="00874C01"/>
    <w:rsid w:val="00875486"/>
    <w:rsid w:val="0087637D"/>
    <w:rsid w:val="008764F3"/>
    <w:rsid w:val="00876DC5"/>
    <w:rsid w:val="0087748C"/>
    <w:rsid w:val="0088023A"/>
    <w:rsid w:val="0088027D"/>
    <w:rsid w:val="008806CD"/>
    <w:rsid w:val="00881664"/>
    <w:rsid w:val="008839B7"/>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9BE"/>
    <w:rsid w:val="00895EAB"/>
    <w:rsid w:val="0089728C"/>
    <w:rsid w:val="0089768E"/>
    <w:rsid w:val="00897DEB"/>
    <w:rsid w:val="008A01AD"/>
    <w:rsid w:val="008A146F"/>
    <w:rsid w:val="008A1634"/>
    <w:rsid w:val="008A2D9C"/>
    <w:rsid w:val="008A2DDA"/>
    <w:rsid w:val="008A2E80"/>
    <w:rsid w:val="008A3F1A"/>
    <w:rsid w:val="008A6ACE"/>
    <w:rsid w:val="008A77CD"/>
    <w:rsid w:val="008B0324"/>
    <w:rsid w:val="008B1E1E"/>
    <w:rsid w:val="008B32E7"/>
    <w:rsid w:val="008B4A41"/>
    <w:rsid w:val="008B4CB0"/>
    <w:rsid w:val="008B5031"/>
    <w:rsid w:val="008B54DE"/>
    <w:rsid w:val="008B5BAF"/>
    <w:rsid w:val="008B6919"/>
    <w:rsid w:val="008B77FD"/>
    <w:rsid w:val="008C100F"/>
    <w:rsid w:val="008C102C"/>
    <w:rsid w:val="008C11D5"/>
    <w:rsid w:val="008C1396"/>
    <w:rsid w:val="008C1AB3"/>
    <w:rsid w:val="008C245E"/>
    <w:rsid w:val="008C35AF"/>
    <w:rsid w:val="008C3C89"/>
    <w:rsid w:val="008C40E4"/>
    <w:rsid w:val="008C45D3"/>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875"/>
    <w:rsid w:val="008E0228"/>
    <w:rsid w:val="008E1645"/>
    <w:rsid w:val="008E285E"/>
    <w:rsid w:val="008E44E1"/>
    <w:rsid w:val="008E4BDA"/>
    <w:rsid w:val="008E4EEE"/>
    <w:rsid w:val="008E5C42"/>
    <w:rsid w:val="008E6133"/>
    <w:rsid w:val="008E738A"/>
    <w:rsid w:val="008E794F"/>
    <w:rsid w:val="008E7979"/>
    <w:rsid w:val="008F0E63"/>
    <w:rsid w:val="008F11B0"/>
    <w:rsid w:val="008F17A1"/>
    <w:rsid w:val="008F1935"/>
    <w:rsid w:val="008F3536"/>
    <w:rsid w:val="008F422C"/>
    <w:rsid w:val="008F464F"/>
    <w:rsid w:val="008F4832"/>
    <w:rsid w:val="008F52EB"/>
    <w:rsid w:val="008F5456"/>
    <w:rsid w:val="008F67E7"/>
    <w:rsid w:val="008F6979"/>
    <w:rsid w:val="008F6AA4"/>
    <w:rsid w:val="008F75D0"/>
    <w:rsid w:val="0090002C"/>
    <w:rsid w:val="00900638"/>
    <w:rsid w:val="00900D7E"/>
    <w:rsid w:val="00900EBF"/>
    <w:rsid w:val="009013D9"/>
    <w:rsid w:val="00901BA9"/>
    <w:rsid w:val="00901BC3"/>
    <w:rsid w:val="00902858"/>
    <w:rsid w:val="00902ECC"/>
    <w:rsid w:val="009032EE"/>
    <w:rsid w:val="0090373B"/>
    <w:rsid w:val="0090408C"/>
    <w:rsid w:val="00906BEE"/>
    <w:rsid w:val="00906CF1"/>
    <w:rsid w:val="00906EBF"/>
    <w:rsid w:val="0090734D"/>
    <w:rsid w:val="00907378"/>
    <w:rsid w:val="00910546"/>
    <w:rsid w:val="00910B6D"/>
    <w:rsid w:val="00911001"/>
    <w:rsid w:val="00911C7A"/>
    <w:rsid w:val="00911EFB"/>
    <w:rsid w:val="00913375"/>
    <w:rsid w:val="009133AB"/>
    <w:rsid w:val="00914619"/>
    <w:rsid w:val="00914AC3"/>
    <w:rsid w:val="00914AF3"/>
    <w:rsid w:val="00914FF9"/>
    <w:rsid w:val="00915435"/>
    <w:rsid w:val="0091619E"/>
    <w:rsid w:val="009166D5"/>
    <w:rsid w:val="00917754"/>
    <w:rsid w:val="0092002D"/>
    <w:rsid w:val="00920302"/>
    <w:rsid w:val="00920362"/>
    <w:rsid w:val="009213FF"/>
    <w:rsid w:val="009221C7"/>
    <w:rsid w:val="00923E74"/>
    <w:rsid w:val="00923E7D"/>
    <w:rsid w:val="00924A03"/>
    <w:rsid w:val="009267AE"/>
    <w:rsid w:val="00926B57"/>
    <w:rsid w:val="009274F0"/>
    <w:rsid w:val="009277A9"/>
    <w:rsid w:val="00930416"/>
    <w:rsid w:val="009311AF"/>
    <w:rsid w:val="00932328"/>
    <w:rsid w:val="00932B70"/>
    <w:rsid w:val="009332B8"/>
    <w:rsid w:val="009337B3"/>
    <w:rsid w:val="00933A6E"/>
    <w:rsid w:val="00933E81"/>
    <w:rsid w:val="00934339"/>
    <w:rsid w:val="00934A18"/>
    <w:rsid w:val="00934D15"/>
    <w:rsid w:val="00935243"/>
    <w:rsid w:val="009353C9"/>
    <w:rsid w:val="00936A9F"/>
    <w:rsid w:val="00936B99"/>
    <w:rsid w:val="00937693"/>
    <w:rsid w:val="0094083F"/>
    <w:rsid w:val="00940B02"/>
    <w:rsid w:val="00940D78"/>
    <w:rsid w:val="00941A3B"/>
    <w:rsid w:val="00941BA0"/>
    <w:rsid w:val="00941DBE"/>
    <w:rsid w:val="00942081"/>
    <w:rsid w:val="00942B52"/>
    <w:rsid w:val="0094366D"/>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1CE9"/>
    <w:rsid w:val="00961D0F"/>
    <w:rsid w:val="00962171"/>
    <w:rsid w:val="00963878"/>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1F3"/>
    <w:rsid w:val="009816BF"/>
    <w:rsid w:val="00981939"/>
    <w:rsid w:val="00981FA4"/>
    <w:rsid w:val="0098276B"/>
    <w:rsid w:val="0098310C"/>
    <w:rsid w:val="00983B8D"/>
    <w:rsid w:val="009858D0"/>
    <w:rsid w:val="00985D76"/>
    <w:rsid w:val="009877A1"/>
    <w:rsid w:val="00987892"/>
    <w:rsid w:val="00987FCE"/>
    <w:rsid w:val="009910B7"/>
    <w:rsid w:val="009917A6"/>
    <w:rsid w:val="0099196D"/>
    <w:rsid w:val="0099197C"/>
    <w:rsid w:val="009932C5"/>
    <w:rsid w:val="00993409"/>
    <w:rsid w:val="009938DD"/>
    <w:rsid w:val="009953E9"/>
    <w:rsid w:val="00996209"/>
    <w:rsid w:val="00996AEF"/>
    <w:rsid w:val="00996FBB"/>
    <w:rsid w:val="009979E9"/>
    <w:rsid w:val="009A0774"/>
    <w:rsid w:val="009A0BA1"/>
    <w:rsid w:val="009A1739"/>
    <w:rsid w:val="009A2313"/>
    <w:rsid w:val="009A2B61"/>
    <w:rsid w:val="009A2DD8"/>
    <w:rsid w:val="009A3484"/>
    <w:rsid w:val="009A4C5A"/>
    <w:rsid w:val="009A50F7"/>
    <w:rsid w:val="009A6039"/>
    <w:rsid w:val="009A6892"/>
    <w:rsid w:val="009A6E93"/>
    <w:rsid w:val="009A7E0E"/>
    <w:rsid w:val="009B2627"/>
    <w:rsid w:val="009B375D"/>
    <w:rsid w:val="009B393A"/>
    <w:rsid w:val="009B51FC"/>
    <w:rsid w:val="009B5EB8"/>
    <w:rsid w:val="009B5F9A"/>
    <w:rsid w:val="009B6C43"/>
    <w:rsid w:val="009B71EF"/>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E7E19"/>
    <w:rsid w:val="009F046A"/>
    <w:rsid w:val="009F0C85"/>
    <w:rsid w:val="009F0D3E"/>
    <w:rsid w:val="009F1029"/>
    <w:rsid w:val="009F2554"/>
    <w:rsid w:val="009F3EB6"/>
    <w:rsid w:val="009F41E9"/>
    <w:rsid w:val="009F5181"/>
    <w:rsid w:val="009F55C8"/>
    <w:rsid w:val="009F5D9F"/>
    <w:rsid w:val="009F7041"/>
    <w:rsid w:val="009F761F"/>
    <w:rsid w:val="009F7818"/>
    <w:rsid w:val="009F7984"/>
    <w:rsid w:val="00A00F78"/>
    <w:rsid w:val="00A011FD"/>
    <w:rsid w:val="00A020C2"/>
    <w:rsid w:val="00A02B6A"/>
    <w:rsid w:val="00A03B45"/>
    <w:rsid w:val="00A04534"/>
    <w:rsid w:val="00A060AD"/>
    <w:rsid w:val="00A1003D"/>
    <w:rsid w:val="00A11A67"/>
    <w:rsid w:val="00A12468"/>
    <w:rsid w:val="00A130A7"/>
    <w:rsid w:val="00A1343D"/>
    <w:rsid w:val="00A1413B"/>
    <w:rsid w:val="00A1561F"/>
    <w:rsid w:val="00A15D64"/>
    <w:rsid w:val="00A16A3C"/>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6235"/>
    <w:rsid w:val="00A263FE"/>
    <w:rsid w:val="00A269A9"/>
    <w:rsid w:val="00A2700F"/>
    <w:rsid w:val="00A277DE"/>
    <w:rsid w:val="00A27A10"/>
    <w:rsid w:val="00A27AB1"/>
    <w:rsid w:val="00A322AB"/>
    <w:rsid w:val="00A3345D"/>
    <w:rsid w:val="00A33839"/>
    <w:rsid w:val="00A347F2"/>
    <w:rsid w:val="00A349E5"/>
    <w:rsid w:val="00A35D2B"/>
    <w:rsid w:val="00A363C2"/>
    <w:rsid w:val="00A37143"/>
    <w:rsid w:val="00A4071A"/>
    <w:rsid w:val="00A40ECC"/>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D0A"/>
    <w:rsid w:val="00A501EC"/>
    <w:rsid w:val="00A50B67"/>
    <w:rsid w:val="00A52134"/>
    <w:rsid w:val="00A5269D"/>
    <w:rsid w:val="00A53102"/>
    <w:rsid w:val="00A537F1"/>
    <w:rsid w:val="00A540C4"/>
    <w:rsid w:val="00A55229"/>
    <w:rsid w:val="00A553B7"/>
    <w:rsid w:val="00A5608C"/>
    <w:rsid w:val="00A56C1B"/>
    <w:rsid w:val="00A61703"/>
    <w:rsid w:val="00A61787"/>
    <w:rsid w:val="00A61900"/>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2BA"/>
    <w:rsid w:val="00A761CB"/>
    <w:rsid w:val="00A767D7"/>
    <w:rsid w:val="00A8037C"/>
    <w:rsid w:val="00A80932"/>
    <w:rsid w:val="00A816B6"/>
    <w:rsid w:val="00A829F4"/>
    <w:rsid w:val="00A832E6"/>
    <w:rsid w:val="00A83FF2"/>
    <w:rsid w:val="00A84FEB"/>
    <w:rsid w:val="00A87419"/>
    <w:rsid w:val="00A90022"/>
    <w:rsid w:val="00A91309"/>
    <w:rsid w:val="00A91970"/>
    <w:rsid w:val="00A9295C"/>
    <w:rsid w:val="00A93A20"/>
    <w:rsid w:val="00A949FA"/>
    <w:rsid w:val="00A95D7E"/>
    <w:rsid w:val="00A96560"/>
    <w:rsid w:val="00A972E9"/>
    <w:rsid w:val="00A97756"/>
    <w:rsid w:val="00AA08B8"/>
    <w:rsid w:val="00AA0A39"/>
    <w:rsid w:val="00AA20BD"/>
    <w:rsid w:val="00AA20C8"/>
    <w:rsid w:val="00AA3A1A"/>
    <w:rsid w:val="00AA3F39"/>
    <w:rsid w:val="00AA4584"/>
    <w:rsid w:val="00AA4867"/>
    <w:rsid w:val="00AA5518"/>
    <w:rsid w:val="00AA5694"/>
    <w:rsid w:val="00AA64DE"/>
    <w:rsid w:val="00AA685E"/>
    <w:rsid w:val="00AA7B6E"/>
    <w:rsid w:val="00AA7BFD"/>
    <w:rsid w:val="00AA7EE8"/>
    <w:rsid w:val="00AB06C5"/>
    <w:rsid w:val="00AB217F"/>
    <w:rsid w:val="00AB2C79"/>
    <w:rsid w:val="00AB3157"/>
    <w:rsid w:val="00AB3601"/>
    <w:rsid w:val="00AB669D"/>
    <w:rsid w:val="00AB66E1"/>
    <w:rsid w:val="00AB720C"/>
    <w:rsid w:val="00AB75F5"/>
    <w:rsid w:val="00AB7942"/>
    <w:rsid w:val="00AC2314"/>
    <w:rsid w:val="00AC2B08"/>
    <w:rsid w:val="00AC2B3E"/>
    <w:rsid w:val="00AC2D2D"/>
    <w:rsid w:val="00AC3797"/>
    <w:rsid w:val="00AC3D74"/>
    <w:rsid w:val="00AC4971"/>
    <w:rsid w:val="00AC5262"/>
    <w:rsid w:val="00AC5364"/>
    <w:rsid w:val="00AC5A4F"/>
    <w:rsid w:val="00AC797C"/>
    <w:rsid w:val="00AC7A0B"/>
    <w:rsid w:val="00AC7F1D"/>
    <w:rsid w:val="00AD0253"/>
    <w:rsid w:val="00AD1AE0"/>
    <w:rsid w:val="00AD22FE"/>
    <w:rsid w:val="00AD237E"/>
    <w:rsid w:val="00AD3ACD"/>
    <w:rsid w:val="00AD3B00"/>
    <w:rsid w:val="00AD4D84"/>
    <w:rsid w:val="00AD54F9"/>
    <w:rsid w:val="00AD564A"/>
    <w:rsid w:val="00AD5BAC"/>
    <w:rsid w:val="00AD670C"/>
    <w:rsid w:val="00AD73F4"/>
    <w:rsid w:val="00AE0CA1"/>
    <w:rsid w:val="00AE10C9"/>
    <w:rsid w:val="00AE11B8"/>
    <w:rsid w:val="00AE1A47"/>
    <w:rsid w:val="00AE350F"/>
    <w:rsid w:val="00AE3FC4"/>
    <w:rsid w:val="00AE4050"/>
    <w:rsid w:val="00AE4989"/>
    <w:rsid w:val="00AE5322"/>
    <w:rsid w:val="00AE6CF7"/>
    <w:rsid w:val="00AE7A0A"/>
    <w:rsid w:val="00AF0069"/>
    <w:rsid w:val="00AF117B"/>
    <w:rsid w:val="00AF1D77"/>
    <w:rsid w:val="00AF20FA"/>
    <w:rsid w:val="00AF2717"/>
    <w:rsid w:val="00AF2E37"/>
    <w:rsid w:val="00AF3D10"/>
    <w:rsid w:val="00AF4142"/>
    <w:rsid w:val="00AF4231"/>
    <w:rsid w:val="00AF5135"/>
    <w:rsid w:val="00AF5EE7"/>
    <w:rsid w:val="00AF64F6"/>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04D"/>
    <w:rsid w:val="00B34866"/>
    <w:rsid w:val="00B352A3"/>
    <w:rsid w:val="00B36188"/>
    <w:rsid w:val="00B3640C"/>
    <w:rsid w:val="00B373B3"/>
    <w:rsid w:val="00B37B7C"/>
    <w:rsid w:val="00B406BF"/>
    <w:rsid w:val="00B40C11"/>
    <w:rsid w:val="00B40DFA"/>
    <w:rsid w:val="00B44112"/>
    <w:rsid w:val="00B4411F"/>
    <w:rsid w:val="00B46159"/>
    <w:rsid w:val="00B46E09"/>
    <w:rsid w:val="00B47A9F"/>
    <w:rsid w:val="00B47BA4"/>
    <w:rsid w:val="00B47DE8"/>
    <w:rsid w:val="00B47F5F"/>
    <w:rsid w:val="00B50269"/>
    <w:rsid w:val="00B506C6"/>
    <w:rsid w:val="00B509B9"/>
    <w:rsid w:val="00B51BDB"/>
    <w:rsid w:val="00B51F00"/>
    <w:rsid w:val="00B51F53"/>
    <w:rsid w:val="00B5276B"/>
    <w:rsid w:val="00B5346E"/>
    <w:rsid w:val="00B53595"/>
    <w:rsid w:val="00B535BE"/>
    <w:rsid w:val="00B53989"/>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907BB"/>
    <w:rsid w:val="00B9222D"/>
    <w:rsid w:val="00B93B6B"/>
    <w:rsid w:val="00B93BDA"/>
    <w:rsid w:val="00B93EE8"/>
    <w:rsid w:val="00B9409A"/>
    <w:rsid w:val="00B94534"/>
    <w:rsid w:val="00B9654F"/>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365"/>
    <w:rsid w:val="00BA7726"/>
    <w:rsid w:val="00BA7AAC"/>
    <w:rsid w:val="00BB1500"/>
    <w:rsid w:val="00BB1CC5"/>
    <w:rsid w:val="00BB2DBA"/>
    <w:rsid w:val="00BB34EB"/>
    <w:rsid w:val="00BB44D3"/>
    <w:rsid w:val="00BB4DB3"/>
    <w:rsid w:val="00BB6CFA"/>
    <w:rsid w:val="00BB6E11"/>
    <w:rsid w:val="00BC0381"/>
    <w:rsid w:val="00BC04F2"/>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D51"/>
    <w:rsid w:val="00BD606D"/>
    <w:rsid w:val="00BD68FE"/>
    <w:rsid w:val="00BD6B6F"/>
    <w:rsid w:val="00BD74C5"/>
    <w:rsid w:val="00BD7820"/>
    <w:rsid w:val="00BD7BE7"/>
    <w:rsid w:val="00BD7CD5"/>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6D04"/>
    <w:rsid w:val="00BF718E"/>
    <w:rsid w:val="00BF7393"/>
    <w:rsid w:val="00BF7754"/>
    <w:rsid w:val="00C000A6"/>
    <w:rsid w:val="00C00DC2"/>
    <w:rsid w:val="00C01CB5"/>
    <w:rsid w:val="00C01F65"/>
    <w:rsid w:val="00C02422"/>
    <w:rsid w:val="00C02C7E"/>
    <w:rsid w:val="00C02ECB"/>
    <w:rsid w:val="00C031B6"/>
    <w:rsid w:val="00C04B62"/>
    <w:rsid w:val="00C055A7"/>
    <w:rsid w:val="00C10964"/>
    <w:rsid w:val="00C10A01"/>
    <w:rsid w:val="00C118BE"/>
    <w:rsid w:val="00C13D0D"/>
    <w:rsid w:val="00C144B4"/>
    <w:rsid w:val="00C14987"/>
    <w:rsid w:val="00C15EC6"/>
    <w:rsid w:val="00C225BD"/>
    <w:rsid w:val="00C22720"/>
    <w:rsid w:val="00C22E4A"/>
    <w:rsid w:val="00C22ED9"/>
    <w:rsid w:val="00C2402B"/>
    <w:rsid w:val="00C24045"/>
    <w:rsid w:val="00C24392"/>
    <w:rsid w:val="00C2514A"/>
    <w:rsid w:val="00C2517A"/>
    <w:rsid w:val="00C266C4"/>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8CC"/>
    <w:rsid w:val="00C43269"/>
    <w:rsid w:val="00C4393E"/>
    <w:rsid w:val="00C43A19"/>
    <w:rsid w:val="00C43A68"/>
    <w:rsid w:val="00C44230"/>
    <w:rsid w:val="00C44529"/>
    <w:rsid w:val="00C446DB"/>
    <w:rsid w:val="00C44726"/>
    <w:rsid w:val="00C44ADE"/>
    <w:rsid w:val="00C44C01"/>
    <w:rsid w:val="00C4542C"/>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2334"/>
    <w:rsid w:val="00C63F95"/>
    <w:rsid w:val="00C6473F"/>
    <w:rsid w:val="00C64A8B"/>
    <w:rsid w:val="00C67094"/>
    <w:rsid w:val="00C6728F"/>
    <w:rsid w:val="00C678B6"/>
    <w:rsid w:val="00C67B45"/>
    <w:rsid w:val="00C67C01"/>
    <w:rsid w:val="00C71478"/>
    <w:rsid w:val="00C71C51"/>
    <w:rsid w:val="00C73377"/>
    <w:rsid w:val="00C7360D"/>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8E9"/>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6F3"/>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5BB5"/>
    <w:rsid w:val="00CB6113"/>
    <w:rsid w:val="00CB6F44"/>
    <w:rsid w:val="00CB7007"/>
    <w:rsid w:val="00CB70EC"/>
    <w:rsid w:val="00CB710D"/>
    <w:rsid w:val="00CB7499"/>
    <w:rsid w:val="00CC051D"/>
    <w:rsid w:val="00CC21D2"/>
    <w:rsid w:val="00CC221D"/>
    <w:rsid w:val="00CC23E3"/>
    <w:rsid w:val="00CC2C8F"/>
    <w:rsid w:val="00CC45AD"/>
    <w:rsid w:val="00CC51AE"/>
    <w:rsid w:val="00CC669B"/>
    <w:rsid w:val="00CC6AEA"/>
    <w:rsid w:val="00CC745F"/>
    <w:rsid w:val="00CC78EE"/>
    <w:rsid w:val="00CD21F2"/>
    <w:rsid w:val="00CD3B0D"/>
    <w:rsid w:val="00CD44A6"/>
    <w:rsid w:val="00CD48DF"/>
    <w:rsid w:val="00CD563A"/>
    <w:rsid w:val="00CD5C08"/>
    <w:rsid w:val="00CD777A"/>
    <w:rsid w:val="00CE047D"/>
    <w:rsid w:val="00CE09B9"/>
    <w:rsid w:val="00CE0F9B"/>
    <w:rsid w:val="00CE170E"/>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40D1"/>
    <w:rsid w:val="00D14B74"/>
    <w:rsid w:val="00D14F3A"/>
    <w:rsid w:val="00D167C2"/>
    <w:rsid w:val="00D16C6E"/>
    <w:rsid w:val="00D17BD0"/>
    <w:rsid w:val="00D17D27"/>
    <w:rsid w:val="00D2024B"/>
    <w:rsid w:val="00D209F2"/>
    <w:rsid w:val="00D20A4C"/>
    <w:rsid w:val="00D20D27"/>
    <w:rsid w:val="00D212DD"/>
    <w:rsid w:val="00D216EE"/>
    <w:rsid w:val="00D21F49"/>
    <w:rsid w:val="00D2297C"/>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3800"/>
    <w:rsid w:val="00D63823"/>
    <w:rsid w:val="00D63C5B"/>
    <w:rsid w:val="00D63D98"/>
    <w:rsid w:val="00D64B4C"/>
    <w:rsid w:val="00D6609B"/>
    <w:rsid w:val="00D66B80"/>
    <w:rsid w:val="00D66CCE"/>
    <w:rsid w:val="00D66CF4"/>
    <w:rsid w:val="00D66DDA"/>
    <w:rsid w:val="00D700B6"/>
    <w:rsid w:val="00D70997"/>
    <w:rsid w:val="00D70A7D"/>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91C"/>
    <w:rsid w:val="00D77B3E"/>
    <w:rsid w:val="00D81022"/>
    <w:rsid w:val="00D817AB"/>
    <w:rsid w:val="00D81ACE"/>
    <w:rsid w:val="00D81C35"/>
    <w:rsid w:val="00D828EF"/>
    <w:rsid w:val="00D845D0"/>
    <w:rsid w:val="00D848F5"/>
    <w:rsid w:val="00D84C2C"/>
    <w:rsid w:val="00D8564D"/>
    <w:rsid w:val="00D8616F"/>
    <w:rsid w:val="00D864E1"/>
    <w:rsid w:val="00D86600"/>
    <w:rsid w:val="00D86627"/>
    <w:rsid w:val="00D86748"/>
    <w:rsid w:val="00D86F94"/>
    <w:rsid w:val="00D87979"/>
    <w:rsid w:val="00D90124"/>
    <w:rsid w:val="00D90505"/>
    <w:rsid w:val="00D90568"/>
    <w:rsid w:val="00D90E18"/>
    <w:rsid w:val="00D915A7"/>
    <w:rsid w:val="00D9260A"/>
    <w:rsid w:val="00D92E51"/>
    <w:rsid w:val="00D93C3B"/>
    <w:rsid w:val="00D94B1D"/>
    <w:rsid w:val="00D97CEE"/>
    <w:rsid w:val="00D97DC8"/>
    <w:rsid w:val="00DA0936"/>
    <w:rsid w:val="00DA2331"/>
    <w:rsid w:val="00DA271F"/>
    <w:rsid w:val="00DA3BB0"/>
    <w:rsid w:val="00DA4265"/>
    <w:rsid w:val="00DA448C"/>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C9A"/>
    <w:rsid w:val="00DB3DDD"/>
    <w:rsid w:val="00DB3F48"/>
    <w:rsid w:val="00DB4A8D"/>
    <w:rsid w:val="00DB4CA8"/>
    <w:rsid w:val="00DB4FAB"/>
    <w:rsid w:val="00DB548B"/>
    <w:rsid w:val="00DB5795"/>
    <w:rsid w:val="00DB5B37"/>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2A75"/>
    <w:rsid w:val="00DD2B21"/>
    <w:rsid w:val="00DD434C"/>
    <w:rsid w:val="00DD4982"/>
    <w:rsid w:val="00DD5F6F"/>
    <w:rsid w:val="00DD60FA"/>
    <w:rsid w:val="00DD6918"/>
    <w:rsid w:val="00DD79AB"/>
    <w:rsid w:val="00DD7D19"/>
    <w:rsid w:val="00DE1541"/>
    <w:rsid w:val="00DE1832"/>
    <w:rsid w:val="00DE1A6B"/>
    <w:rsid w:val="00DE2075"/>
    <w:rsid w:val="00DE2641"/>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5084"/>
    <w:rsid w:val="00DF50E1"/>
    <w:rsid w:val="00DF6E3B"/>
    <w:rsid w:val="00DF6E40"/>
    <w:rsid w:val="00E00736"/>
    <w:rsid w:val="00E008F9"/>
    <w:rsid w:val="00E0221F"/>
    <w:rsid w:val="00E0233C"/>
    <w:rsid w:val="00E02753"/>
    <w:rsid w:val="00E04949"/>
    <w:rsid w:val="00E05523"/>
    <w:rsid w:val="00E06A26"/>
    <w:rsid w:val="00E0758F"/>
    <w:rsid w:val="00E07682"/>
    <w:rsid w:val="00E10B3E"/>
    <w:rsid w:val="00E11B45"/>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0BE4"/>
    <w:rsid w:val="00E3108F"/>
    <w:rsid w:val="00E3142E"/>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6AB"/>
    <w:rsid w:val="00E6190B"/>
    <w:rsid w:val="00E61F54"/>
    <w:rsid w:val="00E62406"/>
    <w:rsid w:val="00E6280C"/>
    <w:rsid w:val="00E635B4"/>
    <w:rsid w:val="00E63FFC"/>
    <w:rsid w:val="00E642E7"/>
    <w:rsid w:val="00E6450B"/>
    <w:rsid w:val="00E64E9B"/>
    <w:rsid w:val="00E65DA2"/>
    <w:rsid w:val="00E6632E"/>
    <w:rsid w:val="00E67098"/>
    <w:rsid w:val="00E709F1"/>
    <w:rsid w:val="00E724F6"/>
    <w:rsid w:val="00E72784"/>
    <w:rsid w:val="00E72BE1"/>
    <w:rsid w:val="00E7365E"/>
    <w:rsid w:val="00E73DAF"/>
    <w:rsid w:val="00E7430A"/>
    <w:rsid w:val="00E74C5D"/>
    <w:rsid w:val="00E754C4"/>
    <w:rsid w:val="00E75C3D"/>
    <w:rsid w:val="00E76D9B"/>
    <w:rsid w:val="00E76E84"/>
    <w:rsid w:val="00E77060"/>
    <w:rsid w:val="00E80E74"/>
    <w:rsid w:val="00E80FCF"/>
    <w:rsid w:val="00E8195C"/>
    <w:rsid w:val="00E82327"/>
    <w:rsid w:val="00E82526"/>
    <w:rsid w:val="00E82F1B"/>
    <w:rsid w:val="00E84187"/>
    <w:rsid w:val="00E84614"/>
    <w:rsid w:val="00E84BFC"/>
    <w:rsid w:val="00E84E56"/>
    <w:rsid w:val="00E8576F"/>
    <w:rsid w:val="00E85A4C"/>
    <w:rsid w:val="00E86894"/>
    <w:rsid w:val="00E87A8B"/>
    <w:rsid w:val="00E909B7"/>
    <w:rsid w:val="00E913A1"/>
    <w:rsid w:val="00E9286D"/>
    <w:rsid w:val="00E92D36"/>
    <w:rsid w:val="00E936DA"/>
    <w:rsid w:val="00E946AE"/>
    <w:rsid w:val="00E95208"/>
    <w:rsid w:val="00E97B76"/>
    <w:rsid w:val="00EA1C1A"/>
    <w:rsid w:val="00EA3F4A"/>
    <w:rsid w:val="00EA4475"/>
    <w:rsid w:val="00EA47B1"/>
    <w:rsid w:val="00EA5F35"/>
    <w:rsid w:val="00EA67B7"/>
    <w:rsid w:val="00EA69BA"/>
    <w:rsid w:val="00EA7349"/>
    <w:rsid w:val="00EA766A"/>
    <w:rsid w:val="00EA7E3F"/>
    <w:rsid w:val="00EB1561"/>
    <w:rsid w:val="00EB1B62"/>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EE5"/>
    <w:rsid w:val="00F13040"/>
    <w:rsid w:val="00F1337F"/>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2C8A"/>
    <w:rsid w:val="00F537C3"/>
    <w:rsid w:val="00F5473E"/>
    <w:rsid w:val="00F54DB9"/>
    <w:rsid w:val="00F55AD2"/>
    <w:rsid w:val="00F561E1"/>
    <w:rsid w:val="00F56200"/>
    <w:rsid w:val="00F56298"/>
    <w:rsid w:val="00F56851"/>
    <w:rsid w:val="00F568D2"/>
    <w:rsid w:val="00F56D1D"/>
    <w:rsid w:val="00F56F36"/>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3D34"/>
    <w:rsid w:val="00F74ED5"/>
    <w:rsid w:val="00F75187"/>
    <w:rsid w:val="00F763C9"/>
    <w:rsid w:val="00F763CE"/>
    <w:rsid w:val="00F76F58"/>
    <w:rsid w:val="00F80068"/>
    <w:rsid w:val="00F80D89"/>
    <w:rsid w:val="00F81AD1"/>
    <w:rsid w:val="00F81B77"/>
    <w:rsid w:val="00F82A80"/>
    <w:rsid w:val="00F84501"/>
    <w:rsid w:val="00F84524"/>
    <w:rsid w:val="00F856CD"/>
    <w:rsid w:val="00F85A3C"/>
    <w:rsid w:val="00F85AB7"/>
    <w:rsid w:val="00F86143"/>
    <w:rsid w:val="00F86448"/>
    <w:rsid w:val="00F86E97"/>
    <w:rsid w:val="00F90690"/>
    <w:rsid w:val="00F90734"/>
    <w:rsid w:val="00F9255B"/>
    <w:rsid w:val="00F9283E"/>
    <w:rsid w:val="00F92A10"/>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5D1A"/>
    <w:rsid w:val="00FB7C39"/>
    <w:rsid w:val="00FB7FD9"/>
    <w:rsid w:val="00FC0196"/>
    <w:rsid w:val="00FC12B4"/>
    <w:rsid w:val="00FC202F"/>
    <w:rsid w:val="00FC2516"/>
    <w:rsid w:val="00FC26CD"/>
    <w:rsid w:val="00FC3025"/>
    <w:rsid w:val="00FC32C1"/>
    <w:rsid w:val="00FC4034"/>
    <w:rsid w:val="00FC4A2A"/>
    <w:rsid w:val="00FC54BD"/>
    <w:rsid w:val="00FC587E"/>
    <w:rsid w:val="00FC58FB"/>
    <w:rsid w:val="00FC5CDF"/>
    <w:rsid w:val="00FC704E"/>
    <w:rsid w:val="00FD038D"/>
    <w:rsid w:val="00FD0E86"/>
    <w:rsid w:val="00FD122C"/>
    <w:rsid w:val="00FD13A0"/>
    <w:rsid w:val="00FD1D09"/>
    <w:rsid w:val="00FD2B03"/>
    <w:rsid w:val="00FD3E77"/>
    <w:rsid w:val="00FD411F"/>
    <w:rsid w:val="00FD4257"/>
    <w:rsid w:val="00FD52C7"/>
    <w:rsid w:val="00FD52C8"/>
    <w:rsid w:val="00FD62A8"/>
    <w:rsid w:val="00FD63FC"/>
    <w:rsid w:val="00FD7066"/>
    <w:rsid w:val="00FE03A7"/>
    <w:rsid w:val="00FE07ED"/>
    <w:rsid w:val="00FE184F"/>
    <w:rsid w:val="00FE19A9"/>
    <w:rsid w:val="00FE299B"/>
    <w:rsid w:val="00FE2B3B"/>
    <w:rsid w:val="00FE2F9A"/>
    <w:rsid w:val="00FE3BBA"/>
    <w:rsid w:val="00FE3F91"/>
    <w:rsid w:val="00FE40FE"/>
    <w:rsid w:val="00FE4D59"/>
    <w:rsid w:val="00FE5253"/>
    <w:rsid w:val="00FE5CAE"/>
    <w:rsid w:val="00FE5D1B"/>
    <w:rsid w:val="00FE64C5"/>
    <w:rsid w:val="00FE68D0"/>
    <w:rsid w:val="00FE6A15"/>
    <w:rsid w:val="00FF156C"/>
    <w:rsid w:val="00FF18C5"/>
    <w:rsid w:val="00FF1B77"/>
    <w:rsid w:val="00FF2699"/>
    <w:rsid w:val="00FF27D0"/>
    <w:rsid w:val="00FF35AB"/>
    <w:rsid w:val="00FF3689"/>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B5D1A"/>
    <w:pPr>
      <w:widowControl w:val="0"/>
      <w:jc w:val="both"/>
    </w:pPr>
    <w:rPr>
      <w:kern w:val="2"/>
      <w:sz w:val="21"/>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Liuchao.Jin@outlook.com" TargetMode="External"/><Relationship Id="rId21" Type="http://schemas.openxmlformats.org/officeDocument/2006/relationships/hyperlink" Target="https://drive.google.com/file/d/1zAEXuTu1d0XkKFsFfEqceAZ8XRmUyhco/view?usp=sharing" TargetMode="External"/><Relationship Id="rId42" Type="http://schemas.openxmlformats.org/officeDocument/2006/relationships/hyperlink" Target="mailto:hmmok@link.cuhk.edu.hk" TargetMode="External"/><Relationship Id="rId63" Type="http://schemas.openxmlformats.org/officeDocument/2006/relationships/hyperlink" Target="mailto:1155179289@link.cuhk.edu.hk" TargetMode="External"/><Relationship Id="rId84" Type="http://schemas.openxmlformats.org/officeDocument/2006/relationships/hyperlink" Target="mailto:nicoleli@orientalab.com" TargetMode="External"/><Relationship Id="rId138" Type="http://schemas.openxmlformats.org/officeDocument/2006/relationships/hyperlink" Target="https://time.is/Beijing" TargetMode="External"/><Relationship Id="rId107" Type="http://schemas.openxmlformats.org/officeDocument/2006/relationships/hyperlink" Target="mailto:qmmr@immd.gov.hk" TargetMode="External"/><Relationship Id="rId11" Type="http://schemas.openxmlformats.org/officeDocument/2006/relationships/hyperlink" Target="https://drive.google.com/drive/folders/1iGlc8wcI67YZdiLx-KZ7_eDzIXeXRrOp?usp=sharing" TargetMode="External"/><Relationship Id="rId32" Type="http://schemas.openxmlformats.org/officeDocument/2006/relationships/hyperlink" Target="https://cloud.itsc.cuhk.edu.hk/webform/view.php?id=13669718" TargetMode="External"/><Relationship Id="rId53" Type="http://schemas.openxmlformats.org/officeDocument/2006/relationships/hyperlink" Target="https://github.com/academicpages/academicpages.github.io" TargetMode="External"/><Relationship Id="rId74" Type="http://schemas.openxmlformats.org/officeDocument/2006/relationships/hyperlink" Target="https://outlook.office.com/bookwithme/user/e979816620a34abca6a6b3329ea492e7@link.cuhk.edu.hk/meetingtype/BerJKgccy0im-Zdz0UAX4g2?anonymous" TargetMode="External"/><Relationship Id="rId128" Type="http://schemas.openxmlformats.org/officeDocument/2006/relationships/hyperlink" Target="mailto:2018141521057@stu.scu.edu.cn" TargetMode="External"/><Relationship Id="rId149" Type="http://schemas.openxmlformats.org/officeDocument/2006/relationships/fontTable" Target="fontTable.xml"/><Relationship Id="rId5" Type="http://schemas.openxmlformats.org/officeDocument/2006/relationships/settings" Target="settings.xml"/><Relationship Id="rId95" Type="http://schemas.openxmlformats.org/officeDocument/2006/relationships/hyperlink" Target="mailto:whliao@cuhk.edu.hk" TargetMode="External"/><Relationship Id="rId22" Type="http://schemas.openxmlformats.org/officeDocument/2006/relationships/hyperlink" Target="https://drive.google.com/file/d/1zAEXuTu1d0XkKFsFfEqceAZ8XRmUyhco/view?usp=sharing" TargetMode="External"/><Relationship Id="rId27" Type="http://schemas.openxmlformats.org/officeDocument/2006/relationships/hyperlink" Target="https://faculty.sustech.edu.cn/?tagid=geq&amp;iscss=1&amp;snapid=1&amp;orderby=date&amp;go=1&amp;lang=en" TargetMode="External"/><Relationship Id="rId43" Type="http://schemas.openxmlformats.org/officeDocument/2006/relationships/hyperlink" Target="https://www.springer.com/journal/10845" TargetMode="External"/><Relationship Id="rId48" Type="http://schemas.openxmlformats.org/officeDocument/2006/relationships/hyperlink" Target="https://liuchao-jin.github.io/" TargetMode="External"/><Relationship Id="rId64" Type="http://schemas.openxmlformats.org/officeDocument/2006/relationships/hyperlink" Target="mailto:liuchao.jin@link.cuhk.edu.hk" TargetMode="External"/><Relationship Id="rId69" Type="http://schemas.openxmlformats.org/officeDocument/2006/relationships/hyperlink" Target="https://fellow.sustech.edu.cn/" TargetMode="External"/><Relationship Id="rId113" Type="http://schemas.openxmlformats.org/officeDocument/2006/relationships/hyperlink" Target="mailto:Liuchao.Jin@outlook.com" TargetMode="External"/><Relationship Id="rId118" Type="http://schemas.openxmlformats.org/officeDocument/2006/relationships/hyperlink" Target="mailto:LIJ33@pitt.edu" TargetMode="External"/><Relationship Id="rId134" Type="http://schemas.openxmlformats.org/officeDocument/2006/relationships/hyperlink" Target="mailto:2018141521057@stu.scu.edu.cn" TargetMode="External"/><Relationship Id="rId139" Type="http://schemas.openxmlformats.org/officeDocument/2006/relationships/hyperlink" Target="mailto:mhwong@mae.cuhk.edu.hk" TargetMode="External"/><Relationship Id="rId80" Type="http://schemas.openxmlformats.org/officeDocument/2006/relationships/hyperlink" Target="mailto:liuchao.jin@link.cuhk.edu.hk" TargetMode="External"/><Relationship Id="rId85" Type="http://schemas.openxmlformats.org/officeDocument/2006/relationships/hyperlink" Target="mailto:xiaoyazhai@cuhk.edu.hk" TargetMode="External"/><Relationship Id="rId150" Type="http://schemas.openxmlformats.org/officeDocument/2006/relationships/theme" Target="theme/theme1.xml"/><Relationship Id="rId12" Type="http://schemas.openxmlformats.org/officeDocument/2006/relationships/hyperlink" Target="https://drive.google.com/drive/folders/1k4blktolRIsvwtFV2D6jveXQvjmgtnbM?usp=sharing" TargetMode="External"/><Relationship Id="rId17" Type="http://schemas.openxmlformats.org/officeDocument/2006/relationships/hyperlink" Target="https://drive.google.com/drive/folders/1vgwOMMCUJbX8KRZfx7e8FMePHbgnilmE?usp=sharing" TargetMode="External"/><Relationship Id="rId33"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38" Type="http://schemas.openxmlformats.org/officeDocument/2006/relationships/hyperlink" Target="https://drive.google.com/file/d/1trOZZ0sAPIiGX-IJABMgKLd1v3UzYB1f/view?usp=drive_link" TargetMode="External"/><Relationship Id="rId59" Type="http://schemas.openxmlformats.org/officeDocument/2006/relationships/hyperlink" Target="mailto:phwong@mae.cuhk.edu.hk" TargetMode="External"/><Relationship Id="rId103" Type="http://schemas.openxmlformats.org/officeDocument/2006/relationships/hyperlink" Target="mailto:Liuchao.Jin@link.cuhk.edu.hk" TargetMode="External"/><Relationship Id="rId108" Type="http://schemas.openxmlformats.org/officeDocument/2006/relationships/hyperlink" Target="mailto:enquiry@immd.gov.hk" TargetMode="External"/><Relationship Id="rId124" Type="http://schemas.openxmlformats.org/officeDocument/2006/relationships/hyperlink" Target="mailto:LIJ33@pitt.edu" TargetMode="External"/><Relationship Id="rId129" Type="http://schemas.openxmlformats.org/officeDocument/2006/relationships/hyperlink" Target="mailto:janghoyoon@scupi.cn" TargetMode="External"/><Relationship Id="rId54" Type="http://schemas.openxmlformats.org/officeDocument/2006/relationships/hyperlink" Target="mailto:maesemcuhk@gmail.com" TargetMode="External"/><Relationship Id="rId70" Type="http://schemas.openxmlformats.org/officeDocument/2006/relationships/hyperlink" Target="https://faculty.sustech.edu.cn/geq/en/" TargetMode="External"/><Relationship Id="rId75" Type="http://schemas.openxmlformats.org/officeDocument/2006/relationships/hyperlink" Target="https://fellow.sustech.edu.cn/" TargetMode="External"/><Relationship Id="rId91" Type="http://schemas.openxmlformats.org/officeDocument/2006/relationships/hyperlink" Target="mailto:zhichaoshen@cuhk.edu.hk" TargetMode="External"/><Relationship Id="rId96" Type="http://schemas.openxmlformats.org/officeDocument/2006/relationships/hyperlink" Target="mailto:zhaoxuan505@163.com" TargetMode="External"/><Relationship Id="rId140" Type="http://schemas.openxmlformats.org/officeDocument/2006/relationships/hyperlink" Target="mailto:mhwong@mae.cuhk.edu.hk" TargetMode="External"/><Relationship Id="rId145"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4dprintings.com/events/4dmda2024/" TargetMode="External"/><Relationship Id="rId28" Type="http://schemas.openxmlformats.org/officeDocument/2006/relationships/hyperlink" Target="https://faculty.sustech.edu.cn/?tagid=geq&amp;iscss=1&amp;snapid=1&amp;orderby=date&amp;go=1&amp;lang=en" TargetMode="External"/><Relationship Id="rId49" Type="http://schemas.openxmlformats.org/officeDocument/2006/relationships/hyperlink" Target="https://drive.google.com/file/d/1K8dtSLSAOiT-L0yMyrhA-ULkNCbhHSoe/view?usp=sharing" TargetMode="External"/><Relationship Id="rId114" Type="http://schemas.openxmlformats.org/officeDocument/2006/relationships/hyperlink" Target="mailto:LIJ33@pitt.edu" TargetMode="External"/><Relationship Id="rId119" Type="http://schemas.openxmlformats.org/officeDocument/2006/relationships/hyperlink" Target="mailto:Liuchao.Jin@outlook.com" TargetMode="External"/><Relationship Id="rId44" Type="http://schemas.openxmlformats.org/officeDocument/2006/relationships/hyperlink" Target="https://www.elsevier.com/journals/engineering/2095-8099/guide-for-authors" TargetMode="External"/><Relationship Id="rId60" Type="http://schemas.openxmlformats.org/officeDocument/2006/relationships/hyperlink" Target="mailto:dengzy22@link.cuhk.edu.hk" TargetMode="External"/><Relationship Id="rId65" Type="http://schemas.openxmlformats.org/officeDocument/2006/relationships/hyperlink" Target="mailto:1155186649@link.cuhk.edu.hk" TargetMode="External"/><Relationship Id="rId81" Type="http://schemas.openxmlformats.org/officeDocument/2006/relationships/hyperlink" Target="mailto:xiaoyazhai@cuhk.edu.hk" TargetMode="External"/><Relationship Id="rId86" Type="http://schemas.openxmlformats.org/officeDocument/2006/relationships/hyperlink" Target="mailto:whliao@cuhk.edu.hk" TargetMode="External"/><Relationship Id="rId130" Type="http://schemas.openxmlformats.org/officeDocument/2006/relationships/hyperlink" Target="mailto:2018141521037@stu.scu.edu.cn" TargetMode="External"/><Relationship Id="rId135" Type="http://schemas.openxmlformats.org/officeDocument/2006/relationships/hyperlink" Target="mailto:changxi.wang@scupi.cn" TargetMode="External"/><Relationship Id="rId13" Type="http://schemas.openxmlformats.org/officeDocument/2006/relationships/hyperlink" Target="https://drive.google.com/drive/folders/1iGlc8wcI67YZdiLx-KZ7_eDzIXeXRrOp?usp=sharing" TargetMode="External"/><Relationship Id="rId18" Type="http://schemas.openxmlformats.org/officeDocument/2006/relationships/hyperlink" Target="https://www.spiedigitallibrary.org/conference-proceedings-of-spie/12949/3014941/Optimizing-stimuli-based-4D-printed-structures--a-paradigm-shift/10.1117/12.3014941.short" TargetMode="External"/><Relationship Id="rId39" Type="http://schemas.openxmlformats.org/officeDocument/2006/relationships/hyperlink" Target="https://docs.google.com/document/d/1SPuSVl6oZUH2fzqdgrTCpNR_EBX7KI5w/edit?usp=drive_link&amp;ouid=113708245373509091633&amp;rtpof=true&amp;sd=true" TargetMode="External"/><Relationship Id="rId109" Type="http://schemas.openxmlformats.org/officeDocument/2006/relationships/hyperlink" Target="mailto:enquiry@immd.gov.hk" TargetMode="External"/><Relationship Id="rId34" Type="http://schemas.openxmlformats.org/officeDocument/2006/relationships/hyperlink" Target="https://cloud.itsc.cuhk.edu.hk/webform/view.php" TargetMode="External"/><Relationship Id="rId50" Type="http://schemas.openxmlformats.org/officeDocument/2006/relationships/hyperlink" Target="https://liuchao-jin.github.io/" TargetMode="External"/><Relationship Id="rId55" Type="http://schemas.openxmlformats.org/officeDocument/2006/relationships/hyperlink" Target="mailto:rcyxy@opic.sz.gov.cn" TargetMode="External"/><Relationship Id="rId76" Type="http://schemas.openxmlformats.org/officeDocument/2006/relationships/hyperlink" Target="https://liuchao-jin.github.io/" TargetMode="External"/><Relationship Id="rId97" Type="http://schemas.openxmlformats.org/officeDocument/2006/relationships/hyperlink" Target="mailto:wkmok@mae.cuhk.edu.hk" TargetMode="External"/><Relationship Id="rId104" Type="http://schemas.openxmlformats.org/officeDocument/2006/relationships/hyperlink" Target="mailto:fkwong@mae.cuhk.edu.hk" TargetMode="External"/><Relationship Id="rId120" Type="http://schemas.openxmlformats.org/officeDocument/2006/relationships/hyperlink" Target="mailto:LIJ33@pitt.edu" TargetMode="External"/><Relationship Id="rId125" Type="http://schemas.openxmlformats.org/officeDocument/2006/relationships/hyperlink" Target="mailto:Liuchao.Jin@outlook.com" TargetMode="External"/><Relationship Id="rId141" Type="http://schemas.openxmlformats.org/officeDocument/2006/relationships/hyperlink" Target="https://baijiahao.baidu.com/s?id=1716121461469586962&amp;wfr=spider&amp;for=pc" TargetMode="External"/><Relationship Id="rId146" Type="http://schemas.openxmlformats.org/officeDocument/2006/relationships/image" Target="media/image4.jpeg"/><Relationship Id="rId7" Type="http://schemas.openxmlformats.org/officeDocument/2006/relationships/footnotes" Target="footnotes.xml"/><Relationship Id="rId71" Type="http://schemas.openxmlformats.org/officeDocument/2006/relationships/hyperlink" Target="https://cuhk.zoom.us/j/96803713725" TargetMode="External"/><Relationship Id="rId92" Type="http://schemas.openxmlformats.org/officeDocument/2006/relationships/hyperlink" Target="https://www.rhino3d.com/" TargetMode="External"/><Relationship Id="rId2" Type="http://schemas.openxmlformats.org/officeDocument/2006/relationships/customXml" Target="../customXml/item2.xml"/><Relationship Id="rId29" Type="http://schemas.openxmlformats.org/officeDocument/2006/relationships/hyperlink" Target="https://faculty.sustech.edu.cn/?tagid=geq&amp;iscss=1&amp;snapid=1&amp;orderby=date&amp;go=1&amp;lang=en" TargetMode="External"/><Relationship Id="rId24" Type="http://schemas.openxmlformats.org/officeDocument/2006/relationships/hyperlink" Target="https://drive.google.com/file/d/1Gctxh4O4sd4k9ywhmri3l5Ef7xBTc4hN/view?usp=sharing" TargetMode="External"/><Relationship Id="rId40" Type="http://schemas.openxmlformats.org/officeDocument/2006/relationships/hyperlink" Target="https://cuhk.zoom.us/j/97128089942" TargetMode="External"/><Relationship Id="rId45" Type="http://schemas.openxmlformats.org/officeDocument/2006/relationships/hyperlink" Target="https://www.elsevier.com/journals/engineering/2095-8099/guide-for-authors" TargetMode="External"/><Relationship Id="rId66" Type="http://schemas.openxmlformats.org/officeDocument/2006/relationships/hyperlink" Target="mailto:qtlu@link.cuhk.edu.hk" TargetMode="External"/><Relationship Id="rId87" Type="http://schemas.openxmlformats.org/officeDocument/2006/relationships/hyperlink" Target="mailto:jingchaojiang@cuhk.edu.hk" TargetMode="External"/><Relationship Id="rId110" Type="http://schemas.openxmlformats.org/officeDocument/2006/relationships/hyperlink" Target="mailto:LIJ33@pitt.edu" TargetMode="External"/><Relationship Id="rId115" Type="http://schemas.openxmlformats.org/officeDocument/2006/relationships/hyperlink" Target="mailto:Liuchao.Jin@outlook.com" TargetMode="External"/><Relationship Id="rId131" Type="http://schemas.openxmlformats.org/officeDocument/2006/relationships/hyperlink" Target="mailto:2018141521057@stu.scu.edu.cn" TargetMode="External"/><Relationship Id="rId136" Type="http://schemas.openxmlformats.org/officeDocument/2006/relationships/hyperlink" Target="mailto:2018141521037@stu.scu.edu.cn" TargetMode="External"/><Relationship Id="rId61" Type="http://schemas.openxmlformats.org/officeDocument/2006/relationships/hyperlink" Target="mailto:zxguo@link.cuhk.edu.hk" TargetMode="External"/><Relationship Id="rId82" Type="http://schemas.openxmlformats.org/officeDocument/2006/relationships/hyperlink" Target="https://drive.google.com/drive/folders/1EtubrqwGfsWC6PoZ83mc9M383bh5lUne?usp=sharing" TargetMode="External"/><Relationship Id="rId19" Type="http://schemas.openxmlformats.org/officeDocument/2006/relationships/hyperlink" Target="https://mts-npjcompumats.nature.com/cgi-bin/main.plex" TargetMode="External"/><Relationship Id="rId14" Type="http://schemas.openxmlformats.org/officeDocument/2006/relationships/hyperlink" Target="https://www.orkts.cuhk.edu.hk/en/research/external-research-grants/searching-grants/4288-nsfc-20240808" TargetMode="External"/><Relationship Id="rId30" Type="http://schemas.openxmlformats.org/officeDocument/2006/relationships/hyperlink" Target="https://faculty.sustech.edu.cn/?tagid=geq&amp;iscss=1&amp;snapid=1&amp;orderby=date&amp;go=1&amp;lang=en" TargetMode="External"/><Relationship Id="rId35" Type="http://schemas.openxmlformats.org/officeDocument/2006/relationships/hyperlink" Target="http://www.smptechno.com/index_en.html" TargetMode="External"/><Relationship Id="rId56" Type="http://schemas.openxmlformats.org/officeDocument/2006/relationships/hyperlink" Target="mailto:whliao@mae.cuhk.edu.hk" TargetMode="External"/><Relationship Id="rId77" Type="http://schemas.openxmlformats.org/officeDocument/2006/relationships/hyperlink" Target="mailto:mowong@cuhk.edu.hk" TargetMode="External"/><Relationship Id="rId100" Type="http://schemas.openxmlformats.org/officeDocument/2006/relationships/image" Target="media/image2.png"/><Relationship Id="rId105" Type="http://schemas.openxmlformats.org/officeDocument/2006/relationships/hyperlink" Target="mailto:areum.jeong@scupi.cn" TargetMode="External"/><Relationship Id="rId126" Type="http://schemas.openxmlformats.org/officeDocument/2006/relationships/hyperlink" Target="mailto:janghoyoon@scupi.cn" TargetMode="External"/><Relationship Id="rId147" Type="http://schemas.openxmlformats.org/officeDocument/2006/relationships/image" Target="media/image5.jpeg"/><Relationship Id="rId8" Type="http://schemas.openxmlformats.org/officeDocument/2006/relationships/endnotes" Target="endnotes.xml"/><Relationship Id="rId51" Type="http://schemas.openxmlformats.org/officeDocument/2006/relationships/hyperlink" Target="mailto:liuchao.jin@link.cuhk.edu.hk" TargetMode="External"/><Relationship Id="rId72" Type="http://schemas.openxmlformats.org/officeDocument/2006/relationships/hyperlink" Target="mailto:reed@westlake.edu.cn" TargetMode="External"/><Relationship Id="rId93" Type="http://schemas.openxmlformats.org/officeDocument/2006/relationships/hyperlink" Target="https://ww2.mathworks.cn/matlabcentral/answers/107508-solving-a-nonlinear-equation-using-newton-raphson-method" TargetMode="External"/><Relationship Id="rId98" Type="http://schemas.openxmlformats.org/officeDocument/2006/relationships/hyperlink" Target="mailto:mhwong@mae.cuhk.edu.hk" TargetMode="External"/><Relationship Id="rId121" Type="http://schemas.openxmlformats.org/officeDocument/2006/relationships/hyperlink" Target="mailto:Liuchao.Jin@outlook.com" TargetMode="External"/><Relationship Id="rId142" Type="http://schemas.openxmlformats.org/officeDocument/2006/relationships/hyperlink" Target="mailto:aoxin.qi@scupi.cn" TargetMode="External"/><Relationship Id="rId3" Type="http://schemas.openxmlformats.org/officeDocument/2006/relationships/numbering" Target="numbering.xml"/><Relationship Id="rId25" Type="http://schemas.openxmlformats.org/officeDocument/2006/relationships/hyperlink" Target="https://iopscience.iop.org/journal/2631-7990" TargetMode="External"/><Relationship Id="rId46" Type="http://schemas.openxmlformats.org/officeDocument/2006/relationships/hyperlink" Target="mailto:1155184008@link.cuhk.edu.hk" TargetMode="External"/><Relationship Id="rId67" Type="http://schemas.openxmlformats.org/officeDocument/2006/relationships/hyperlink" Target="mailto:1155186662@link.cuhk.edu.hk" TargetMode="External"/><Relationship Id="rId116" Type="http://schemas.openxmlformats.org/officeDocument/2006/relationships/hyperlink" Target="mailto:LIJ33@pitt.edu" TargetMode="External"/><Relationship Id="rId137" Type="http://schemas.openxmlformats.org/officeDocument/2006/relationships/hyperlink" Target="mailto:2018141521057@stu.scu.edu.cn" TargetMode="External"/><Relationship Id="rId20" Type="http://schemas.openxmlformats.org/officeDocument/2006/relationships/hyperlink" Target="https://drive.google.com/drive/folders/1JEFBuNcFaMVLcHgD__kXQhe6XLq6vnO1?usp=sharing" TargetMode="External"/><Relationship Id="rId41" Type="http://schemas.openxmlformats.org/officeDocument/2006/relationships/hyperlink" Target="https://liuchao-jin.github.io/" TargetMode="External"/><Relationship Id="rId62" Type="http://schemas.openxmlformats.org/officeDocument/2006/relationships/hyperlink" Target="mailto:1155186689@link.cuhk.edu.hk" TargetMode="External"/><Relationship Id="rId83" Type="http://schemas.openxmlformats.org/officeDocument/2006/relationships/hyperlink" Target="https://drive.google.com/drive/folders/1EtubrqwGfsWC6PoZ83mc9M383bh5lUne?usp=sharing" TargetMode="External"/><Relationship Id="rId88" Type="http://schemas.openxmlformats.org/officeDocument/2006/relationships/hyperlink" Target="mailto:xiaoyazhai@cuhk.edu.hk" TargetMode="External"/><Relationship Id="rId111" Type="http://schemas.openxmlformats.org/officeDocument/2006/relationships/hyperlink" Target="mailto:Liuchao.Jin@outlook.com" TargetMode="External"/><Relationship Id="rId132" Type="http://schemas.openxmlformats.org/officeDocument/2006/relationships/hyperlink" Target="mailto:janghoyoon@scupi.cn" TargetMode="External"/><Relationship Id="rId15" Type="http://schemas.openxmlformats.org/officeDocument/2006/relationships/hyperlink" Target="https://drive.google.com/drive/folders/1vgwOMMCUJbX8KRZfx7e8FMePHbgnilmE?usp=sharing" TargetMode="External"/><Relationship Id="rId36" Type="http://schemas.openxmlformats.org/officeDocument/2006/relationships/hyperlink" Target="https://liuchao-jin.github.io/" TargetMode="External"/><Relationship Id="rId57" Type="http://schemas.openxmlformats.org/officeDocument/2006/relationships/hyperlink" Target="mailto:bmchen@cuhk.edu.hk" TargetMode="External"/><Relationship Id="rId106" Type="http://schemas.openxmlformats.org/officeDocument/2006/relationships/hyperlink" Target="mailto:areumjeong@ucla.edu" TargetMode="External"/><Relationship Id="rId127" Type="http://schemas.openxmlformats.org/officeDocument/2006/relationships/hyperlink" Target="mailto:2018141521037@stu.scu.edu.cn" TargetMode="External"/><Relationship Id="rId10" Type="http://schemas.openxmlformats.org/officeDocument/2006/relationships/hyperlink" Target="https://drive.google.com/drive/folders/1iGlc8wcI67YZdiLx-KZ7_eDzIXeXRrOp?usp=sharing" TargetMode="External"/><Relationship Id="rId31" Type="http://schemas.openxmlformats.org/officeDocument/2006/relationships/hyperlink" Target="https://faculty.sustech.edu.cn/?tagid=geq&amp;iscss=1&amp;snapid=1&amp;orderby=date&amp;go=1&amp;lang=en" TargetMode="External"/><Relationship Id="rId52" Type="http://schemas.openxmlformats.org/officeDocument/2006/relationships/hyperlink" Target="https://pages.github.com/" TargetMode="External"/><Relationship Id="rId73" Type="http://schemas.openxmlformats.org/officeDocument/2006/relationships/hyperlink" Target="mailto:jjia547@aucklanduni.ac.nz" TargetMode="External"/><Relationship Id="rId78" Type="http://schemas.openxmlformats.org/officeDocument/2006/relationships/hyperlink" Target="mailto:xiaoyazhai@cuhk.edu.hk" TargetMode="External"/><Relationship Id="rId94" Type="http://schemas.openxmlformats.org/officeDocument/2006/relationships/hyperlink" Target="https://www.raise3d.com/pro2-series/" TargetMode="External"/><Relationship Id="rId99" Type="http://schemas.openxmlformats.org/officeDocument/2006/relationships/image" Target="media/image1.png"/><Relationship Id="rId101" Type="http://schemas.openxmlformats.org/officeDocument/2006/relationships/hyperlink" Target="https://blackboard.cuhk.edu.hk/" TargetMode="External"/><Relationship Id="rId122" Type="http://schemas.openxmlformats.org/officeDocument/2006/relationships/hyperlink" Target="mailto:LIJ33@pitt.edu" TargetMode="External"/><Relationship Id="rId143"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48" Type="http://schemas.openxmlformats.org/officeDocument/2006/relationships/image" Target="media/image6.png"/><Relationship Id="rId4" Type="http://schemas.openxmlformats.org/officeDocument/2006/relationships/styles" Target="styles.xml"/><Relationship Id="rId9" Type="http://schemas.openxmlformats.org/officeDocument/2006/relationships/hyperlink" Target="https://libguides.lib.cuhk.edu.hk/openaccess/cuhk" TargetMode="External"/><Relationship Id="rId26" Type="http://schemas.openxmlformats.org/officeDocument/2006/relationships/hyperlink" Target="https://faculty.sustech.edu.cn/?tagid=geq&amp;iscss=1&amp;snapid=1&amp;orderby=date&amp;go=1&amp;lang=en" TargetMode="External"/><Relationship Id="rId47" Type="http://schemas.openxmlformats.org/officeDocument/2006/relationships/hyperlink" Target="https://liuchao-jin.github.io/" TargetMode="External"/><Relationship Id="rId68" Type="http://schemas.openxmlformats.org/officeDocument/2006/relationships/hyperlink" Target="mailto:1155170424@link.cuhk.edu.hk" TargetMode="External"/><Relationship Id="rId89" Type="http://schemas.openxmlformats.org/officeDocument/2006/relationships/hyperlink" Target="mailto:zhangkangcas@gmail.com" TargetMode="External"/><Relationship Id="rId112" Type="http://schemas.openxmlformats.org/officeDocument/2006/relationships/hyperlink" Target="mailto:LIJ33@pitt.edu" TargetMode="External"/><Relationship Id="rId133" Type="http://schemas.openxmlformats.org/officeDocument/2006/relationships/hyperlink" Target="mailto:2018141521037@stu.scu.edu.cn" TargetMode="External"/><Relationship Id="rId16" Type="http://schemas.openxmlformats.org/officeDocument/2006/relationships/hyperlink" Target="https://drive.google.com/drive/folders/1vgwOMMCUJbX8KRZfx7e8FMePHbgnilmE?usp=sharing" TargetMode="External"/><Relationship Id="rId37" Type="http://schemas.openxmlformats.org/officeDocument/2006/relationships/hyperlink" Target="https://faculty.sustech.edu.cn/?tagid=geq&amp;iscss=1&amp;snapid=1&amp;orderby=date&amp;go=1&amp;lang=en" TargetMode="External"/><Relationship Id="rId58" Type="http://schemas.openxmlformats.org/officeDocument/2006/relationships/hyperlink" Target="mailto:ylkan@mae.cuhk.edu.hk" TargetMode="External"/><Relationship Id="rId79" Type="http://schemas.openxmlformats.org/officeDocument/2006/relationships/hyperlink" Target="mailto:nicoleli@orientalab.com" TargetMode="External"/><Relationship Id="rId102" Type="http://schemas.openxmlformats.org/officeDocument/2006/relationships/hyperlink" Target="https://forms.gle/SDqHbyVP8VCucomD7" TargetMode="External"/><Relationship Id="rId123" Type="http://schemas.openxmlformats.org/officeDocument/2006/relationships/hyperlink" Target="mailto:Liuchao.Jin@outlook.com" TargetMode="External"/><Relationship Id="rId144" Type="http://schemas.openxmlformats.org/officeDocument/2006/relationships/hyperlink" Target="https://yzb.sjtu.edu.cn/info/1004/3241.htm" TargetMode="External"/><Relationship Id="rId90" Type="http://schemas.openxmlformats.org/officeDocument/2006/relationships/hyperlink" Target="mailto:qtlu@link.cuhk.edu.hk"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042</TotalTime>
  <Pages>620</Pages>
  <Words>178537</Words>
  <Characters>819536</Characters>
  <Application>Microsoft Office Word</Application>
  <DocSecurity>0</DocSecurity>
  <Lines>20672</Lines>
  <Paragraphs>77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923</cp:revision>
  <dcterms:created xsi:type="dcterms:W3CDTF">2022-03-24T01:33:00Z</dcterms:created>
  <dcterms:modified xsi:type="dcterms:W3CDTF">2024-09-04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